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5E7D" w:rsidRDefault="00595E7D" w:rsidP="00595E7D">
      <w:r>
        <w:rPr>
          <w:i/>
          <w:noProof/>
          <w:color w:val="666666"/>
          <w:lang w:val="en-US" w:eastAsia="en-US"/>
        </w:rPr>
        <w:drawing>
          <wp:inline distT="114300" distB="114300" distL="114300" distR="114300" wp14:anchorId="0A6EF7BC" wp14:editId="5E22A004">
            <wp:extent cx="619125" cy="69056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6905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b/>
          <w:sz w:val="32"/>
          <w:szCs w:val="32"/>
        </w:rPr>
        <w:t xml:space="preserve">Institute of Engineering &amp; Rural Technology, </w:t>
      </w:r>
      <w:proofErr w:type="spellStart"/>
      <w:r>
        <w:rPr>
          <w:b/>
          <w:sz w:val="32"/>
          <w:szCs w:val="32"/>
        </w:rPr>
        <w:t>Prayagraj</w:t>
      </w:r>
      <w:proofErr w:type="spellEnd"/>
    </w:p>
    <w:p w:rsidR="00595E7D" w:rsidRPr="00595E7D" w:rsidRDefault="00595E7D" w:rsidP="00595E7D">
      <w:pPr>
        <w:rPr>
          <w:b/>
          <w:i/>
        </w:rPr>
      </w:pPr>
      <w:r>
        <w:rPr>
          <w:i/>
          <w:color w:val="666666"/>
        </w:rPr>
        <w:t xml:space="preserve">                                   </w:t>
      </w:r>
      <w:r>
        <w:rPr>
          <w:b/>
          <w:i/>
          <w:color w:val="666666"/>
        </w:rPr>
        <w:t xml:space="preserve">  </w:t>
      </w:r>
      <w:r>
        <w:rPr>
          <w:b/>
          <w:i/>
        </w:rPr>
        <w:t>ONLINE APPLICATION FOR FACULTY POSITION</w:t>
      </w:r>
    </w:p>
    <w:p w:rsidR="00595E7D" w:rsidRPr="00595E7D" w:rsidRDefault="00595E7D" w:rsidP="00595E7D">
      <w:pPr>
        <w:pStyle w:val="ListParagraph"/>
        <w:numPr>
          <w:ilvl w:val="0"/>
          <w:numId w:val="12"/>
        </w:numPr>
        <w:rPr>
          <w:b/>
          <w:sz w:val="28"/>
          <w:szCs w:val="28"/>
        </w:rPr>
      </w:pPr>
      <w:r w:rsidRPr="00595E7D">
        <w:rPr>
          <w:b/>
          <w:sz w:val="28"/>
          <w:szCs w:val="28"/>
        </w:rPr>
        <w:t>Personal Information</w:t>
      </w:r>
    </w:p>
    <w:tbl>
      <w:tblPr>
        <w:tblW w:w="103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335"/>
      </w:tblGrid>
      <w:tr w:rsidR="00595E7D" w:rsidTr="00595E7D">
        <w:trPr>
          <w:trHeight w:val="11112"/>
        </w:trPr>
        <w:tc>
          <w:tcPr>
            <w:tcW w:w="10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  <w:tbl>
            <w:tblPr>
              <w:tblW w:w="1005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585"/>
              <w:gridCol w:w="6465"/>
            </w:tblGrid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 xml:space="preserve">Track ID: 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Email Address:  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/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 xml:space="preserve">Faculty/ Department: 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 xml:space="preserve">Post/Designation Applied For: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 xml:space="preserve">Name of Candidate: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>Father’s Name: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>Mother's Name: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>Date of Birth: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 xml:space="preserve">Place of Birth: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>Amount:</w:t>
                  </w:r>
                  <w:r>
                    <w:rPr>
                      <w:rFonts w:ascii="Times New Roman" w:hAnsi="Times New Roman"/>
                      <w:b/>
                    </w:rPr>
                    <w:t xml:space="preserve">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 xml:space="preserve">Gender:  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</w:rPr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Mobile No.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</w:rPr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Correspondence Address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</w:rPr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Permanent Address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</w:rPr>
                  </w:pPr>
                </w:p>
              </w:tc>
            </w:tr>
          </w:tbl>
          <w:p w:rsidR="00595E7D" w:rsidRDefault="00595E7D" w:rsidP="00595E7D">
            <w:pPr>
              <w:widowControl w:val="0"/>
              <w:rPr>
                <w:i/>
                <w:color w:val="666666"/>
              </w:rPr>
            </w:pPr>
            <w:r>
              <w:t xml:space="preserve">                                                            </w:t>
            </w:r>
          </w:p>
          <w:p w:rsidR="00595E7D" w:rsidRDefault="00595E7D" w:rsidP="00595E7D">
            <w:pPr>
              <w:rPr>
                <w:rFonts w:ascii="Times New Roman" w:hAnsi="Times New Roman"/>
              </w:rPr>
            </w:pPr>
          </w:p>
        </w:tc>
      </w:tr>
    </w:tbl>
    <w:p w:rsidR="00595E7D" w:rsidRDefault="00595E7D" w:rsidP="00595E7D">
      <w:pPr>
        <w:widowControl w:val="0"/>
      </w:pPr>
    </w:p>
    <w:tbl>
      <w:tblPr>
        <w:tblStyle w:val="TableGrid"/>
        <w:tblW w:w="1681" w:type="dxa"/>
        <w:tblInd w:w="8095" w:type="dxa"/>
        <w:tblLook w:val="04A0" w:firstRow="1" w:lastRow="0" w:firstColumn="1" w:lastColumn="0" w:noHBand="0" w:noVBand="1"/>
      </w:tblPr>
      <w:tblGrid>
        <w:gridCol w:w="1681"/>
      </w:tblGrid>
      <w:tr w:rsidR="00595E7D" w:rsidTr="003D0047">
        <w:trPr>
          <w:trHeight w:val="1876"/>
        </w:trPr>
        <w:tc>
          <w:tcPr>
            <w:tcW w:w="1681" w:type="dxa"/>
          </w:tcPr>
          <w:p w:rsidR="00595E7D" w:rsidRDefault="003D0047" w:rsidP="006E59B2">
            <w:pPr>
              <w:widowControl w:val="0"/>
            </w:pPr>
            <w:r>
              <w:lastRenderedPageBreak/>
              <w:t>Paste</w:t>
            </w:r>
            <w:r w:rsidR="006E59B2">
              <w:t xml:space="preserve"> Passport Size recent</w:t>
            </w:r>
            <w:r>
              <w:t xml:space="preserve"> Photograph</w:t>
            </w: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b/>
          <w:sz w:val="24"/>
          <w:szCs w:val="24"/>
        </w:rPr>
        <w:t>2. ACADEMIC RECORD</w:t>
      </w:r>
      <w:r>
        <w:rPr>
          <w:sz w:val="28"/>
          <w:szCs w:val="28"/>
        </w:rPr>
        <w:t xml:space="preserve"> </w:t>
      </w:r>
    </w:p>
    <w:tbl>
      <w:tblPr>
        <w:tblW w:w="8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98"/>
        <w:gridCol w:w="1601"/>
        <w:gridCol w:w="1452"/>
        <w:gridCol w:w="1433"/>
        <w:gridCol w:w="1433"/>
        <w:gridCol w:w="1433"/>
      </w:tblGrid>
      <w:tr w:rsidR="00595E7D" w:rsidTr="00595E7D">
        <w:tc>
          <w:tcPr>
            <w:tcW w:w="14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Name of Examination</w:t>
            </w:r>
          </w:p>
        </w:tc>
        <w:tc>
          <w:tcPr>
            <w:tcW w:w="1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niversity/ Board</w:t>
            </w:r>
          </w:p>
        </w:tc>
        <w:tc>
          <w:tcPr>
            <w:tcW w:w="1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ompletion Date</w:t>
            </w: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ercentage</w:t>
            </w: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Name of Course</w:t>
            </w: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pload Mark sheet</w:t>
            </w:r>
          </w:p>
        </w:tc>
      </w:tr>
      <w:tr w:rsidR="00595E7D" w:rsidTr="00595E7D">
        <w:tc>
          <w:tcPr>
            <w:tcW w:w="14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High School</w:t>
            </w:r>
          </w:p>
        </w:tc>
        <w:tc>
          <w:tcPr>
            <w:tcW w:w="1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  <w:tr w:rsidR="00595E7D" w:rsidTr="00595E7D">
        <w:tc>
          <w:tcPr>
            <w:tcW w:w="14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termediate / Diploma</w:t>
            </w:r>
          </w:p>
        </w:tc>
        <w:tc>
          <w:tcPr>
            <w:tcW w:w="1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  <w:tr w:rsidR="00595E7D" w:rsidTr="00595E7D">
        <w:tc>
          <w:tcPr>
            <w:tcW w:w="14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E/ B. Tech/UG Course</w:t>
            </w:r>
          </w:p>
        </w:tc>
        <w:tc>
          <w:tcPr>
            <w:tcW w:w="1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  <w:tr w:rsidR="00595E7D" w:rsidTr="00595E7D">
        <w:trPr>
          <w:trHeight w:val="1260"/>
        </w:trPr>
        <w:tc>
          <w:tcPr>
            <w:tcW w:w="14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/ M. Tech/ PG</w:t>
            </w:r>
          </w:p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gree</w:t>
            </w:r>
          </w:p>
        </w:tc>
        <w:tc>
          <w:tcPr>
            <w:tcW w:w="1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W w:w="102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05"/>
        <w:gridCol w:w="1620"/>
        <w:gridCol w:w="1590"/>
        <w:gridCol w:w="1530"/>
        <w:gridCol w:w="1365"/>
        <w:gridCol w:w="2250"/>
      </w:tblGrid>
      <w:tr w:rsidR="00595E7D" w:rsidTr="00595E7D"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Name of Research Degree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niversity/ Board(</w:t>
            </w:r>
            <w:proofErr w:type="spellStart"/>
            <w:r>
              <w:rPr>
                <w:b/>
              </w:rPr>
              <w:t>Ph</w:t>
            </w:r>
            <w:proofErr w:type="spellEnd"/>
            <w:r>
              <w:rPr>
                <w:b/>
              </w:rPr>
              <w:t xml:space="preserve"> .D)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itle of Thesis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h.D. Status</w:t>
            </w: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pload Certificate(Ph.D.)</w:t>
            </w:r>
          </w:p>
        </w:tc>
      </w:tr>
      <w:tr w:rsidR="00595E7D" w:rsidTr="00595E7D"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h.D.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W w:w="102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80"/>
        <w:gridCol w:w="1530"/>
        <w:gridCol w:w="1725"/>
        <w:gridCol w:w="1425"/>
        <w:gridCol w:w="1665"/>
        <w:gridCol w:w="2235"/>
      </w:tblGrid>
      <w:tr w:rsidR="00595E7D" w:rsidTr="00595E7D"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Other Academic Qualifications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Name of Examination Passed</w:t>
            </w: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niversity/ Board(Other Qualifications)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ompletion Date</w:t>
            </w:r>
          </w:p>
        </w:tc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ercentage(Other Qualifications)</w:t>
            </w: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pload Certificate(Other Qualifications)</w:t>
            </w:r>
          </w:p>
        </w:tc>
      </w:tr>
      <w:tr w:rsidR="00595E7D" w:rsidTr="00595E7D"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W w:w="102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45"/>
        <w:gridCol w:w="1365"/>
        <w:gridCol w:w="2055"/>
        <w:gridCol w:w="5610"/>
      </w:tblGrid>
      <w:tr w:rsidR="00595E7D" w:rsidTr="00595E7D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lastRenderedPageBreak/>
              <w:t>Net/Gate</w:t>
            </w: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   Scor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   Qualifying Date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pload Certificate</w:t>
            </w:r>
          </w:p>
        </w:tc>
      </w:tr>
      <w:tr w:rsidR="00595E7D" w:rsidTr="00595E7D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EC096B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rPr>
          <w:b/>
          <w:sz w:val="28"/>
          <w:szCs w:val="28"/>
        </w:rPr>
        <w:t>3</w:t>
      </w:r>
      <w:r w:rsidR="00595E7D">
        <w:rPr>
          <w:b/>
          <w:sz w:val="28"/>
          <w:szCs w:val="28"/>
        </w:rPr>
        <w:t>. No. of Patents:</w:t>
      </w:r>
      <w:r w:rsidR="00595E7D">
        <w:rPr>
          <w:sz w:val="28"/>
          <w:szCs w:val="28"/>
        </w:rPr>
        <w:t xml:space="preserve">  </w:t>
      </w:r>
      <w:r w:rsidR="00595E7D">
        <w:t xml:space="preserve">                                              </w:t>
      </w:r>
    </w:p>
    <w:p w:rsidR="00595E7D" w:rsidRDefault="00EC096B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rPr>
          <w:b/>
          <w:sz w:val="28"/>
          <w:szCs w:val="28"/>
        </w:rPr>
        <w:t>4</w:t>
      </w:r>
      <w:r w:rsidR="00595E7D">
        <w:rPr>
          <w:b/>
          <w:sz w:val="28"/>
          <w:szCs w:val="28"/>
        </w:rPr>
        <w:t>. Research</w:t>
      </w:r>
      <w:r>
        <w:rPr>
          <w:b/>
          <w:sz w:val="28"/>
          <w:szCs w:val="28"/>
        </w:rPr>
        <w:t xml:space="preserve"> </w:t>
      </w:r>
      <w:r w:rsidRPr="00EC096B">
        <w:rPr>
          <w:b/>
          <w:sz w:val="28"/>
          <w:szCs w:val="28"/>
        </w:rPr>
        <w:t>and Industrial</w:t>
      </w:r>
      <w:r w:rsidR="00595E7D">
        <w:rPr>
          <w:b/>
          <w:sz w:val="28"/>
          <w:szCs w:val="28"/>
        </w:rPr>
        <w:t xml:space="preserve"> Experience:</w:t>
      </w:r>
      <w:r w:rsidR="00595E7D">
        <w:rPr>
          <w:sz w:val="28"/>
          <w:szCs w:val="28"/>
        </w:rPr>
        <w:t xml:space="preserve">  </w:t>
      </w:r>
      <w:r w:rsidR="00595E7D">
        <w:t xml:space="preserve">        </w:t>
      </w:r>
      <w:r w:rsidR="00AD6A4B">
        <w:t xml:space="preserve">                    </w:t>
      </w:r>
    </w:p>
    <w:tbl>
      <w:tblPr>
        <w:tblW w:w="102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39"/>
        <w:gridCol w:w="5140"/>
      </w:tblGrid>
      <w:tr w:rsidR="00595E7D" w:rsidTr="00595E7D">
        <w:tc>
          <w:tcPr>
            <w:tcW w:w="51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51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osition Held</w:t>
            </w:r>
          </w:p>
        </w:tc>
      </w:tr>
      <w:tr w:rsidR="00595E7D" w:rsidTr="00595E7D">
        <w:tc>
          <w:tcPr>
            <w:tcW w:w="51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51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W w:w="102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69"/>
        <w:gridCol w:w="2570"/>
        <w:gridCol w:w="2570"/>
        <w:gridCol w:w="2570"/>
      </w:tblGrid>
      <w:tr w:rsidR="00595E7D" w:rsidTr="00595E7D"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Industrial Experience</w:t>
            </w: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otal Year of Industrial Experience</w:t>
            </w: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osition Held in Industry</w:t>
            </w: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ype of Employer</w:t>
            </w:r>
          </w:p>
        </w:tc>
      </w:tr>
      <w:tr w:rsidR="00595E7D" w:rsidTr="00595E7D"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</w:pP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</w:pP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</w:pP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595E7D"/>
    <w:p w:rsidR="00EC096B" w:rsidRDefault="00EC096B"/>
    <w:p w:rsidR="00EC096B" w:rsidRDefault="00EC096B"/>
    <w:p w:rsidR="00EC096B" w:rsidRDefault="00EC096B"/>
    <w:p w:rsidR="00EC096B" w:rsidRDefault="00EC096B"/>
    <w:p w:rsidR="00EC096B" w:rsidRDefault="00EC096B"/>
    <w:p w:rsidR="00595E7D" w:rsidRDefault="00595E7D"/>
    <w:p w:rsidR="00595E7D" w:rsidRDefault="00595E7D"/>
    <w:p w:rsidR="00595E7D" w:rsidRDefault="00595E7D"/>
    <w:p w:rsidR="00EC096B" w:rsidRDefault="00EC096B"/>
    <w:p w:rsidR="00EC096B" w:rsidRDefault="00EC096B"/>
    <w:p w:rsidR="00EC096B" w:rsidRDefault="00EC096B"/>
    <w:p w:rsidR="00EC096B" w:rsidRDefault="00EC096B"/>
    <w:p w:rsidR="00595E7D" w:rsidRDefault="00595E7D"/>
    <w:tbl>
      <w:tblPr>
        <w:tblpPr w:leftFromText="180" w:rightFromText="180" w:horzAnchor="margin" w:tblpY="418"/>
        <w:tblW w:w="9933" w:type="dxa"/>
        <w:tblBorders>
          <w:bottom w:val="single" w:sz="12" w:space="0" w:color="auto"/>
        </w:tblBorders>
        <w:tblLook w:val="00A0" w:firstRow="1" w:lastRow="0" w:firstColumn="1" w:lastColumn="0" w:noHBand="0" w:noVBand="0"/>
      </w:tblPr>
      <w:tblGrid>
        <w:gridCol w:w="1880"/>
        <w:gridCol w:w="8053"/>
      </w:tblGrid>
      <w:tr w:rsidR="00A2753B" w:rsidRPr="00637C91" w:rsidTr="00EC096B">
        <w:trPr>
          <w:trHeight w:val="485"/>
        </w:trPr>
        <w:tc>
          <w:tcPr>
            <w:tcW w:w="1880" w:type="dxa"/>
            <w:tcBorders>
              <w:bottom w:val="single" w:sz="12" w:space="0" w:color="auto"/>
            </w:tcBorders>
          </w:tcPr>
          <w:p w:rsidR="00A2753B" w:rsidRDefault="00A2753B" w:rsidP="00EC096B"/>
        </w:tc>
        <w:tc>
          <w:tcPr>
            <w:tcW w:w="8053" w:type="dxa"/>
            <w:tcBorders>
              <w:bottom w:val="single" w:sz="12" w:space="0" w:color="auto"/>
            </w:tcBorders>
          </w:tcPr>
          <w:p w:rsidR="00EC096B" w:rsidRDefault="00EC096B" w:rsidP="00EC096B"/>
          <w:p w:rsidR="00EC096B" w:rsidRDefault="00EC096B" w:rsidP="00EC096B"/>
        </w:tc>
      </w:tr>
    </w:tbl>
    <w:p w:rsidR="00085D15" w:rsidRPr="00637C91" w:rsidRDefault="00085D15" w:rsidP="00C1738E">
      <w:pPr>
        <w:spacing w:after="0" w:line="240" w:lineRule="auto"/>
        <w:jc w:val="right"/>
        <w:rPr>
          <w:rFonts w:ascii="Arial Narrow" w:hAnsi="Arial Narrow"/>
          <w:sz w:val="12"/>
          <w:szCs w:val="24"/>
          <w:u w:val="single"/>
        </w:rPr>
      </w:pPr>
    </w:p>
    <w:p w:rsidR="00FE3DD5" w:rsidRDefault="00FE3DD5" w:rsidP="007F12FA">
      <w:pPr>
        <w:pStyle w:val="ListParagraph"/>
        <w:spacing w:after="0" w:line="360" w:lineRule="auto"/>
        <w:ind w:left="539"/>
        <w:jc w:val="center"/>
        <w:rPr>
          <w:rFonts w:ascii="Arial Narrow" w:hAnsi="Arial Narrow"/>
          <w:b/>
          <w:sz w:val="32"/>
          <w:szCs w:val="24"/>
          <w:u w:val="single"/>
        </w:rPr>
      </w:pPr>
    </w:p>
    <w:p w:rsidR="007F12FA" w:rsidRDefault="006A4179" w:rsidP="007F12FA">
      <w:pPr>
        <w:pStyle w:val="ListParagraph"/>
        <w:spacing w:after="0" w:line="360" w:lineRule="auto"/>
        <w:ind w:left="539"/>
        <w:jc w:val="center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t>PBAS</w:t>
      </w:r>
      <w:r w:rsidR="007F12FA" w:rsidRPr="007F12FA">
        <w:rPr>
          <w:rFonts w:ascii="Arial Narrow" w:hAnsi="Arial Narrow"/>
          <w:b/>
          <w:sz w:val="32"/>
          <w:szCs w:val="24"/>
          <w:u w:val="single"/>
        </w:rPr>
        <w:t xml:space="preserve"> detailed Sheet</w:t>
      </w:r>
    </w:p>
    <w:p w:rsidR="00204705" w:rsidRDefault="00204705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FE3DD5" w:rsidRDefault="00204705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t>Candidate Name:</w:t>
      </w:r>
    </w:p>
    <w:p w:rsidR="009061EF" w:rsidRDefault="009061EF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9061EF" w:rsidRDefault="009061EF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t>Post Applied:</w:t>
      </w:r>
    </w:p>
    <w:p w:rsidR="009061EF" w:rsidRDefault="009061EF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204705" w:rsidRDefault="009061EF" w:rsidP="009061EF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t>Department:</w:t>
      </w:r>
    </w:p>
    <w:p w:rsidR="009061EF" w:rsidRDefault="009061EF" w:rsidP="009061EF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9061EF" w:rsidRPr="009061EF" w:rsidRDefault="009061EF" w:rsidP="009061EF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A54173" w:rsidRPr="00B85650" w:rsidRDefault="00536131" w:rsidP="009E1442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</w:t>
      </w:r>
      <w:r w:rsidR="000A15A8" w:rsidRPr="00B85650">
        <w:rPr>
          <w:rFonts w:ascii="Arial Narrow" w:hAnsi="Arial Narrow"/>
          <w:bCs/>
          <w:sz w:val="24"/>
          <w:szCs w:val="24"/>
        </w:rPr>
        <w:t>a</w:t>
      </w:r>
      <w:r w:rsidRPr="00B85650">
        <w:rPr>
          <w:rFonts w:ascii="Arial Narrow" w:hAnsi="Arial Narrow"/>
          <w:bCs/>
          <w:sz w:val="24"/>
          <w:szCs w:val="24"/>
        </w:rPr>
        <w:t>]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654251" w:rsidRPr="00B85650">
        <w:rPr>
          <w:rFonts w:ascii="Arial Narrow" w:hAnsi="Arial Narrow"/>
          <w:bCs/>
          <w:sz w:val="24"/>
          <w:szCs w:val="24"/>
        </w:rPr>
        <w:t xml:space="preserve">Externally Sponsored R&amp;D </w:t>
      </w:r>
      <w:r w:rsidR="00A54173" w:rsidRPr="00B85650">
        <w:rPr>
          <w:rFonts w:ascii="Arial Narrow" w:hAnsi="Arial Narrow"/>
          <w:bCs/>
          <w:sz w:val="24"/>
          <w:szCs w:val="24"/>
        </w:rPr>
        <w:t>Project</w:t>
      </w:r>
      <w:r w:rsidR="00654251" w:rsidRPr="00B85650">
        <w:rPr>
          <w:rFonts w:ascii="Arial Narrow" w:hAnsi="Arial Narrow"/>
          <w:bCs/>
          <w:sz w:val="24"/>
          <w:szCs w:val="24"/>
        </w:rPr>
        <w:t>[</w:t>
      </w:r>
      <w:r w:rsidR="00A54173" w:rsidRPr="00B85650">
        <w:rPr>
          <w:rFonts w:ascii="Arial Narrow" w:hAnsi="Arial Narrow"/>
          <w:bCs/>
          <w:sz w:val="24"/>
          <w:szCs w:val="24"/>
        </w:rPr>
        <w:t>s</w:t>
      </w:r>
      <w:r w:rsidR="00654251" w:rsidRPr="00B85650">
        <w:rPr>
          <w:rFonts w:ascii="Arial Narrow" w:hAnsi="Arial Narrow"/>
          <w:bCs/>
          <w:sz w:val="24"/>
          <w:szCs w:val="24"/>
        </w:rPr>
        <w:t>]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A54173" w:rsidRPr="00B85650">
        <w:rPr>
          <w:rFonts w:ascii="Arial Narrow" w:hAnsi="Arial Narrow"/>
          <w:bCs/>
          <w:sz w:val="24"/>
          <w:szCs w:val="24"/>
        </w:rPr>
        <w:t>as P</w:t>
      </w:r>
      <w:r w:rsidR="00654251" w:rsidRPr="00B85650">
        <w:rPr>
          <w:rFonts w:ascii="Arial Narrow" w:hAnsi="Arial Narrow"/>
          <w:bCs/>
          <w:sz w:val="24"/>
          <w:szCs w:val="24"/>
        </w:rPr>
        <w:t>I/Co-PI</w:t>
      </w:r>
    </w:p>
    <w:tbl>
      <w:tblPr>
        <w:tblW w:w="100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28"/>
        <w:gridCol w:w="2078"/>
        <w:gridCol w:w="992"/>
        <w:gridCol w:w="1985"/>
        <w:gridCol w:w="1140"/>
        <w:gridCol w:w="1860"/>
        <w:gridCol w:w="1461"/>
      </w:tblGrid>
      <w:tr w:rsidR="00654251" w:rsidRPr="0000648C" w:rsidTr="00654251">
        <w:trPr>
          <w:trHeight w:val="54"/>
          <w:jc w:val="center"/>
        </w:trPr>
        <w:tc>
          <w:tcPr>
            <w:tcW w:w="528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078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Title of Project</w:t>
            </w:r>
          </w:p>
        </w:tc>
        <w:tc>
          <w:tcPr>
            <w:tcW w:w="992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985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ing Organisation</w:t>
            </w:r>
          </w:p>
        </w:tc>
        <w:tc>
          <w:tcPr>
            <w:tcW w:w="1140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Rupee Foradian" w:hAnsi="Rupee Foradian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[</w:t>
            </w:r>
            <w:r w:rsidRPr="00E72BEE">
              <w:rPr>
                <w:rFonts w:ascii="Rupee Foradian" w:hAnsi="Rupee Foradian"/>
                <w:b/>
                <w:szCs w:val="24"/>
              </w:rPr>
              <w:t>`</w:t>
            </w:r>
            <w:r w:rsidRPr="0092648F">
              <w:rPr>
                <w:rFonts w:ascii="Arial Narrow" w:hAnsi="Arial Narrow"/>
                <w:b/>
                <w:szCs w:val="24"/>
              </w:rPr>
              <w:t>in lakhs]</w:t>
            </w:r>
          </w:p>
        </w:tc>
        <w:tc>
          <w:tcPr>
            <w:tcW w:w="1860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Co-Investigator[s],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  <w:tc>
          <w:tcPr>
            <w:tcW w:w="1461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Role</w:t>
            </w:r>
          </w:p>
        </w:tc>
      </w:tr>
      <w:tr w:rsidR="00654251" w:rsidRPr="0000648C" w:rsidTr="00654251">
        <w:trPr>
          <w:jc w:val="center"/>
        </w:trPr>
        <w:tc>
          <w:tcPr>
            <w:tcW w:w="528" w:type="dxa"/>
          </w:tcPr>
          <w:p w:rsidR="00E3717D" w:rsidRPr="0000648C" w:rsidRDefault="00E3717D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92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0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60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461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A54173" w:rsidRPr="003C480D" w:rsidRDefault="00A54173" w:rsidP="00A54173">
      <w:pPr>
        <w:pStyle w:val="ListParagraph"/>
        <w:spacing w:line="240" w:lineRule="auto"/>
        <w:ind w:left="540"/>
        <w:rPr>
          <w:rFonts w:ascii="Arial Narrow" w:hAnsi="Arial Narrow"/>
          <w:b/>
          <w:sz w:val="10"/>
          <w:szCs w:val="24"/>
        </w:rPr>
      </w:pPr>
    </w:p>
    <w:p w:rsidR="000A15A8" w:rsidRPr="00B85650" w:rsidRDefault="000A15A8" w:rsidP="000A15A8">
      <w:pPr>
        <w:pStyle w:val="ListParagraph"/>
        <w:spacing w:after="0" w:line="360" w:lineRule="auto"/>
        <w:ind w:left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b] Patent[s]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 granted</w:t>
      </w:r>
    </w:p>
    <w:tbl>
      <w:tblPr>
        <w:tblW w:w="990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33"/>
        <w:gridCol w:w="2128"/>
        <w:gridCol w:w="1801"/>
        <w:gridCol w:w="1777"/>
        <w:gridCol w:w="1590"/>
        <w:gridCol w:w="2078"/>
      </w:tblGrid>
      <w:tr w:rsidR="000A15A8" w:rsidRPr="0000648C" w:rsidTr="00321245">
        <w:trPr>
          <w:jc w:val="center"/>
        </w:trPr>
        <w:tc>
          <w:tcPr>
            <w:tcW w:w="533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128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Name of Patent</w:t>
            </w:r>
          </w:p>
        </w:tc>
        <w:tc>
          <w:tcPr>
            <w:tcW w:w="1801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Registration No. </w:t>
            </w:r>
          </w:p>
        </w:tc>
        <w:tc>
          <w:tcPr>
            <w:tcW w:w="1777" w:type="dxa"/>
            <w:shd w:val="clear" w:color="auto" w:fill="D9D9D9"/>
          </w:tcPr>
          <w:p w:rsidR="000A15A8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Date of Award</w:t>
            </w:r>
            <w:r>
              <w:rPr>
                <w:rFonts w:ascii="Arial Narrow" w:hAnsi="Arial Narrow"/>
                <w:b/>
                <w:szCs w:val="24"/>
              </w:rPr>
              <w:t>/</w:t>
            </w:r>
          </w:p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 xml:space="preserve">Application </w:t>
            </w:r>
          </w:p>
        </w:tc>
        <w:tc>
          <w:tcPr>
            <w:tcW w:w="1590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warding </w:t>
            </w:r>
            <w:r>
              <w:rPr>
                <w:rFonts w:ascii="Arial Narrow" w:hAnsi="Arial Narrow"/>
                <w:b/>
                <w:szCs w:val="24"/>
              </w:rPr>
              <w:t xml:space="preserve">Country </w:t>
            </w:r>
          </w:p>
        </w:tc>
        <w:tc>
          <w:tcPr>
            <w:tcW w:w="2078" w:type="dxa"/>
            <w:tcBorders>
              <w:right w:val="single" w:sz="4" w:space="0" w:color="auto"/>
            </w:tcBorders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Co-Awardee[s], </w:t>
            </w:r>
          </w:p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</w:tr>
      <w:tr w:rsidR="000A15A8" w:rsidRPr="0000648C" w:rsidTr="00321245">
        <w:trPr>
          <w:jc w:val="center"/>
        </w:trPr>
        <w:tc>
          <w:tcPr>
            <w:tcW w:w="533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128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1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77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90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78" w:type="dxa"/>
            <w:tcBorders>
              <w:right w:val="single" w:sz="4" w:space="0" w:color="auto"/>
            </w:tcBorders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654251" w:rsidRDefault="00654251" w:rsidP="00654251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</w:rPr>
      </w:pPr>
    </w:p>
    <w:p w:rsidR="00A54173" w:rsidRPr="00B85650" w:rsidRDefault="00CA6855" w:rsidP="00315145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Consultancy</w:t>
      </w:r>
      <w:r w:rsidR="00A54173" w:rsidRPr="00B85650">
        <w:rPr>
          <w:rFonts w:ascii="Arial Narrow" w:hAnsi="Arial Narrow"/>
          <w:bCs/>
          <w:sz w:val="24"/>
          <w:szCs w:val="24"/>
        </w:rPr>
        <w:t xml:space="preserve"> Project(s) </w:t>
      </w:r>
      <w:r w:rsidR="00654251" w:rsidRPr="00B85650">
        <w:rPr>
          <w:rFonts w:ascii="Arial Narrow" w:hAnsi="Arial Narrow"/>
          <w:bCs/>
          <w:sz w:val="24"/>
          <w:szCs w:val="24"/>
        </w:rPr>
        <w:t>as PI/Co-PI</w:t>
      </w:r>
      <w:r w:rsidR="00A54173" w:rsidRPr="00B85650">
        <w:rPr>
          <w:rFonts w:ascii="Arial Narrow" w:hAnsi="Arial Narrow"/>
          <w:bCs/>
          <w:sz w:val="24"/>
          <w:szCs w:val="24"/>
        </w:rPr>
        <w:t xml:space="preserve">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23"/>
        <w:gridCol w:w="1724"/>
        <w:gridCol w:w="1124"/>
        <w:gridCol w:w="1704"/>
        <w:gridCol w:w="1420"/>
        <w:gridCol w:w="1992"/>
        <w:gridCol w:w="1557"/>
      </w:tblGrid>
      <w:tr w:rsidR="00654251" w:rsidRPr="0000648C" w:rsidTr="00654251">
        <w:trPr>
          <w:jc w:val="center"/>
        </w:trPr>
        <w:tc>
          <w:tcPr>
            <w:tcW w:w="523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724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Details</w:t>
            </w:r>
          </w:p>
        </w:tc>
        <w:tc>
          <w:tcPr>
            <w:tcW w:w="1124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04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ation</w:t>
            </w:r>
          </w:p>
        </w:tc>
        <w:tc>
          <w:tcPr>
            <w:tcW w:w="1420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Rupee Foradian" w:hAnsi="Rupee Foradian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[</w:t>
            </w:r>
            <w:r w:rsidRPr="00E72BEE">
              <w:rPr>
                <w:rFonts w:ascii="Rupee Foradian" w:hAnsi="Rupee Foradian"/>
                <w:b/>
                <w:szCs w:val="24"/>
              </w:rPr>
              <w:t>`</w:t>
            </w:r>
            <w:r w:rsidRPr="0092648F">
              <w:rPr>
                <w:rFonts w:ascii="Arial Narrow" w:hAnsi="Arial Narrow"/>
                <w:b/>
                <w:szCs w:val="24"/>
              </w:rPr>
              <w:t>in lakhs]</w:t>
            </w:r>
          </w:p>
        </w:tc>
        <w:tc>
          <w:tcPr>
            <w:tcW w:w="1992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Co-Investigator[s],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  <w:tc>
          <w:tcPr>
            <w:tcW w:w="1557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Role</w:t>
            </w:r>
          </w:p>
        </w:tc>
      </w:tr>
      <w:tr w:rsidR="00654251" w:rsidRPr="0000648C" w:rsidTr="00654251">
        <w:trPr>
          <w:jc w:val="center"/>
        </w:trPr>
        <w:tc>
          <w:tcPr>
            <w:tcW w:w="523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2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2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0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420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992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57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654251" w:rsidRDefault="00654251" w:rsidP="00654251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</w:rPr>
      </w:pPr>
    </w:p>
    <w:p w:rsidR="00A54173" w:rsidRPr="00B85650" w:rsidRDefault="00A54173" w:rsidP="00315145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Details of Ph.D. Thesis supervised</w:t>
      </w:r>
      <w:r w:rsidR="00654251" w:rsidRPr="00B85650">
        <w:rPr>
          <w:rFonts w:ascii="Arial Narrow" w:hAnsi="Arial Narrow"/>
          <w:bCs/>
          <w:sz w:val="24"/>
          <w:szCs w:val="24"/>
        </w:rPr>
        <w:t xml:space="preserve"> (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awarded </w:t>
      </w:r>
      <w:r w:rsidR="00654251" w:rsidRPr="00B85650">
        <w:rPr>
          <w:rFonts w:ascii="Arial Narrow" w:hAnsi="Arial Narrow"/>
          <w:bCs/>
          <w:sz w:val="24"/>
          <w:szCs w:val="24"/>
        </w:rPr>
        <w:t>/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 thesis </w:t>
      </w:r>
      <w:r w:rsidR="00654251" w:rsidRPr="00B85650">
        <w:rPr>
          <w:rFonts w:ascii="Arial Narrow" w:hAnsi="Arial Narrow"/>
          <w:bCs/>
          <w:sz w:val="24"/>
          <w:szCs w:val="24"/>
        </w:rPr>
        <w:t xml:space="preserve">submitted) as 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Sole Supervisor / </w:t>
      </w:r>
      <w:r w:rsidR="000A15A8" w:rsidRPr="00B85650">
        <w:rPr>
          <w:rFonts w:ascii="Arial Narrow" w:hAnsi="Arial Narrow"/>
          <w:bCs/>
          <w:sz w:val="24"/>
          <w:szCs w:val="24"/>
        </w:rPr>
        <w:t>1</w:t>
      </w:r>
      <w:r w:rsidR="000A15A8" w:rsidRPr="00B85650">
        <w:rPr>
          <w:rFonts w:ascii="Arial Narrow" w:hAnsi="Arial Narrow"/>
          <w:bCs/>
          <w:sz w:val="24"/>
          <w:szCs w:val="24"/>
          <w:vertAlign w:val="superscript"/>
        </w:rPr>
        <w:t>st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654251" w:rsidRPr="00B85650">
        <w:rPr>
          <w:rFonts w:ascii="Arial Narrow" w:hAnsi="Arial Narrow"/>
          <w:bCs/>
          <w:sz w:val="24"/>
          <w:szCs w:val="24"/>
        </w:rPr>
        <w:t>Supervisor / Co-supervisor</w:t>
      </w:r>
    </w:p>
    <w:tbl>
      <w:tblPr>
        <w:tblW w:w="99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79"/>
        <w:gridCol w:w="1736"/>
        <w:gridCol w:w="1117"/>
        <w:gridCol w:w="1336"/>
        <w:gridCol w:w="1328"/>
        <w:gridCol w:w="1499"/>
        <w:gridCol w:w="805"/>
        <w:gridCol w:w="1554"/>
      </w:tblGrid>
      <w:tr w:rsidR="00654251" w:rsidRPr="00E63577" w:rsidTr="00654251">
        <w:trPr>
          <w:trHeight w:val="423"/>
          <w:jc w:val="center"/>
        </w:trPr>
        <w:tc>
          <w:tcPr>
            <w:tcW w:w="579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736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Title of Ph.D. Thesis</w:t>
            </w:r>
          </w:p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117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Role</w:t>
            </w:r>
          </w:p>
        </w:tc>
        <w:tc>
          <w:tcPr>
            <w:tcW w:w="1336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328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Name of student[s]</w:t>
            </w:r>
          </w:p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499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805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Year</w:t>
            </w:r>
          </w:p>
        </w:tc>
        <w:tc>
          <w:tcPr>
            <w:tcW w:w="1554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 xml:space="preserve">Status </w:t>
            </w:r>
          </w:p>
          <w:p w:rsidR="00654251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[</w:t>
            </w:r>
            <w:r>
              <w:rPr>
                <w:rFonts w:ascii="Arial Narrow" w:hAnsi="Arial Narrow"/>
                <w:b/>
              </w:rPr>
              <w:t>Awarded</w:t>
            </w:r>
            <w:r w:rsidRPr="00E63577">
              <w:rPr>
                <w:rFonts w:ascii="Arial Narrow" w:hAnsi="Arial Narrow"/>
                <w:b/>
              </w:rPr>
              <w:t>/</w:t>
            </w:r>
          </w:p>
          <w:p w:rsidR="00654251" w:rsidRPr="00E63577" w:rsidRDefault="00654251" w:rsidP="0065425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Submitted</w:t>
            </w:r>
            <w:r w:rsidRPr="00E63577">
              <w:rPr>
                <w:rFonts w:ascii="Arial Narrow" w:hAnsi="Arial Narrow"/>
                <w:b/>
              </w:rPr>
              <w:t>]</w:t>
            </w:r>
          </w:p>
        </w:tc>
      </w:tr>
      <w:tr w:rsidR="00654251" w:rsidRPr="0000648C" w:rsidTr="00654251">
        <w:trPr>
          <w:trHeight w:val="423"/>
          <w:jc w:val="center"/>
        </w:trPr>
        <w:tc>
          <w:tcPr>
            <w:tcW w:w="579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6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17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28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9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05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A54173" w:rsidRDefault="00A54173" w:rsidP="00A54173">
      <w:pPr>
        <w:spacing w:after="0" w:line="360" w:lineRule="auto"/>
        <w:rPr>
          <w:rFonts w:ascii="Arial Narrow" w:hAnsi="Arial Narrow"/>
          <w:sz w:val="24"/>
          <w:szCs w:val="24"/>
        </w:rPr>
      </w:pPr>
    </w:p>
    <w:p w:rsidR="009E1442" w:rsidRPr="00B85650" w:rsidRDefault="000A15A8" w:rsidP="009E1442">
      <w:pPr>
        <w:pStyle w:val="ListParagraph"/>
        <w:numPr>
          <w:ilvl w:val="0"/>
          <w:numId w:val="1"/>
        </w:numPr>
        <w:spacing w:after="0" w:line="480" w:lineRule="auto"/>
        <w:ind w:left="540" w:hanging="540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lastRenderedPageBreak/>
        <w:t>Journal Papers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B85650" w:rsidRPr="00B85650">
        <w:rPr>
          <w:rFonts w:ascii="Arial Narrow" w:hAnsi="Arial Narrow"/>
          <w:b/>
          <w:sz w:val="24"/>
          <w:szCs w:val="24"/>
        </w:rPr>
        <w:t>[</w:t>
      </w:r>
      <w:r w:rsidR="00CA6855" w:rsidRPr="00B85650">
        <w:rPr>
          <w:rFonts w:ascii="Arial Narrow" w:hAnsi="Arial Narrow"/>
          <w:b/>
          <w:sz w:val="24"/>
          <w:szCs w:val="24"/>
        </w:rPr>
        <w:t>paid journals not allowed</w:t>
      </w:r>
      <w:r w:rsidR="00B85650" w:rsidRPr="00B85650">
        <w:rPr>
          <w:rFonts w:ascii="Arial Narrow" w:hAnsi="Arial Narrow"/>
          <w:b/>
          <w:sz w:val="24"/>
          <w:szCs w:val="24"/>
        </w:rPr>
        <w:t>]</w:t>
      </w:r>
      <w:r w:rsidR="009E1442" w:rsidRPr="00B85650">
        <w:rPr>
          <w:rFonts w:ascii="Arial Narrow" w:hAnsi="Arial Narrow"/>
          <w:bCs/>
          <w:sz w:val="24"/>
          <w:szCs w:val="24"/>
        </w:rPr>
        <w:tab/>
      </w:r>
    </w:p>
    <w:p w:rsidR="009E1442" w:rsidRPr="00483B82" w:rsidRDefault="00536131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ab/>
      </w:r>
      <w:r w:rsidR="009E1442" w:rsidRPr="00B85650">
        <w:rPr>
          <w:rFonts w:ascii="Arial Narrow" w:hAnsi="Arial Narrow"/>
          <w:bCs/>
          <w:sz w:val="24"/>
          <w:szCs w:val="24"/>
        </w:rPr>
        <w:t>[</w:t>
      </w:r>
      <w:proofErr w:type="gramStart"/>
      <w:r w:rsidRPr="00B85650">
        <w:rPr>
          <w:rFonts w:ascii="Arial Narrow" w:hAnsi="Arial Narrow"/>
          <w:bCs/>
          <w:sz w:val="24"/>
          <w:szCs w:val="24"/>
        </w:rPr>
        <w:t>a</w:t>
      </w:r>
      <w:proofErr w:type="gramEnd"/>
      <w:r w:rsidRPr="00B85650">
        <w:rPr>
          <w:rFonts w:ascii="Arial Narrow" w:hAnsi="Arial Narrow"/>
          <w:bCs/>
          <w:sz w:val="24"/>
          <w:szCs w:val="24"/>
        </w:rPr>
        <w:t xml:space="preserve">] </w:t>
      </w:r>
      <w:r w:rsidR="009E1442" w:rsidRPr="00B85650">
        <w:rPr>
          <w:rFonts w:ascii="Arial Narrow" w:hAnsi="Arial Narrow"/>
          <w:bCs/>
          <w:sz w:val="24"/>
          <w:szCs w:val="24"/>
        </w:rPr>
        <w:t>Papers published/accepted in SCI Journals</w:t>
      </w:r>
    </w:p>
    <w:tbl>
      <w:tblPr>
        <w:tblW w:w="1118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1"/>
        <w:gridCol w:w="1306"/>
        <w:gridCol w:w="1843"/>
        <w:gridCol w:w="1229"/>
        <w:gridCol w:w="1244"/>
        <w:gridCol w:w="929"/>
        <w:gridCol w:w="1134"/>
        <w:gridCol w:w="1134"/>
        <w:gridCol w:w="803"/>
        <w:gridCol w:w="803"/>
      </w:tblGrid>
      <w:tr w:rsidR="000C2ECF" w:rsidRPr="0000648C" w:rsidTr="000C2ECF">
        <w:trPr>
          <w:trHeight w:val="584"/>
          <w:jc w:val="center"/>
        </w:trPr>
        <w:tc>
          <w:tcPr>
            <w:tcW w:w="761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306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843" w:type="dxa"/>
            <w:shd w:val="clear" w:color="auto" w:fill="D9D9D9"/>
          </w:tcPr>
          <w:p w:rsidR="000C2ECF" w:rsidRDefault="000C2ECF" w:rsidP="00A45DA6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0C2ECF" w:rsidRPr="0092648F" w:rsidRDefault="000C2ECF" w:rsidP="000A15A8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229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244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929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34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134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Page No. </w:t>
            </w:r>
          </w:p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803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Year </w:t>
            </w:r>
          </w:p>
        </w:tc>
        <w:tc>
          <w:tcPr>
            <w:tcW w:w="803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Impact Factor</w:t>
            </w:r>
          </w:p>
        </w:tc>
      </w:tr>
      <w:tr w:rsidR="000C2ECF" w:rsidRPr="0000648C" w:rsidTr="000C2ECF">
        <w:trPr>
          <w:trHeight w:val="484"/>
          <w:jc w:val="center"/>
        </w:trPr>
        <w:tc>
          <w:tcPr>
            <w:tcW w:w="761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306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29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4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29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3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3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536131" w:rsidRPr="00C321FF" w:rsidRDefault="00536131" w:rsidP="009E1442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32"/>
          <w:szCs w:val="24"/>
        </w:rPr>
      </w:pPr>
    </w:p>
    <w:p w:rsidR="00FE3DD5" w:rsidRDefault="00536131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</w:p>
    <w:p w:rsidR="00FE3DD5" w:rsidRDefault="00FE3DD5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/>
          <w:sz w:val="24"/>
          <w:szCs w:val="24"/>
        </w:rPr>
      </w:pPr>
    </w:p>
    <w:p w:rsidR="009E1442" w:rsidRPr="00B85650" w:rsidRDefault="00FE3DD5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  <w:r w:rsidR="009E1442" w:rsidRPr="00B85650">
        <w:rPr>
          <w:rFonts w:ascii="Arial Narrow" w:hAnsi="Arial Narrow"/>
          <w:bCs/>
          <w:sz w:val="24"/>
          <w:szCs w:val="24"/>
        </w:rPr>
        <w:t>[</w:t>
      </w:r>
      <w:r w:rsidR="00536131" w:rsidRPr="00B85650">
        <w:rPr>
          <w:rFonts w:ascii="Arial Narrow" w:hAnsi="Arial Narrow"/>
          <w:bCs/>
          <w:sz w:val="24"/>
          <w:szCs w:val="24"/>
        </w:rPr>
        <w:t>b</w:t>
      </w:r>
      <w:r w:rsidR="009E1442" w:rsidRPr="00B85650">
        <w:rPr>
          <w:rFonts w:ascii="Arial Narrow" w:hAnsi="Arial Narrow"/>
          <w:bCs/>
          <w:sz w:val="24"/>
          <w:szCs w:val="24"/>
        </w:rPr>
        <w:t>] Papers published/accepted in S</w:t>
      </w:r>
      <w:r w:rsidR="00E3717D" w:rsidRPr="00B85650">
        <w:rPr>
          <w:rFonts w:ascii="Arial Narrow" w:hAnsi="Arial Narrow"/>
          <w:bCs/>
          <w:sz w:val="24"/>
          <w:szCs w:val="24"/>
        </w:rPr>
        <w:t xml:space="preserve">copus Indexed </w:t>
      </w:r>
      <w:r w:rsidR="009E1442" w:rsidRPr="00B85650">
        <w:rPr>
          <w:rFonts w:ascii="Arial Narrow" w:hAnsi="Arial Narrow"/>
          <w:bCs/>
          <w:sz w:val="24"/>
          <w:szCs w:val="24"/>
        </w:rPr>
        <w:t>Journals</w:t>
      </w:r>
    </w:p>
    <w:tbl>
      <w:tblPr>
        <w:tblW w:w="1089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9"/>
        <w:gridCol w:w="1245"/>
        <w:gridCol w:w="1797"/>
        <w:gridCol w:w="1212"/>
        <w:gridCol w:w="1142"/>
        <w:gridCol w:w="962"/>
        <w:gridCol w:w="1119"/>
        <w:gridCol w:w="1067"/>
        <w:gridCol w:w="801"/>
        <w:gridCol w:w="801"/>
      </w:tblGrid>
      <w:tr w:rsidR="000C2ECF" w:rsidRPr="0000648C" w:rsidTr="000C2ECF">
        <w:trPr>
          <w:trHeight w:val="692"/>
          <w:jc w:val="center"/>
        </w:trPr>
        <w:tc>
          <w:tcPr>
            <w:tcW w:w="749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245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797" w:type="dxa"/>
            <w:shd w:val="clear" w:color="auto" w:fill="D9D9D9"/>
          </w:tcPr>
          <w:p w:rsidR="000C2ECF" w:rsidRDefault="000C2ECF" w:rsidP="00A45DA6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0C2ECF" w:rsidRPr="0092648F" w:rsidRDefault="000C2ECF" w:rsidP="00A45DA6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212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142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962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19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067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Page No. </w:t>
            </w:r>
          </w:p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801" w:type="dxa"/>
            <w:shd w:val="clear" w:color="auto" w:fill="D9D9D9"/>
          </w:tcPr>
          <w:p w:rsidR="000C2ECF" w:rsidRPr="0092648F" w:rsidRDefault="000C2ECF" w:rsidP="00C81AF8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  <w:r w:rsidRPr="0092648F">
              <w:rPr>
                <w:rFonts w:ascii="Arial Narrow" w:hAnsi="Arial Narrow"/>
                <w:b/>
              </w:rPr>
              <w:t xml:space="preserve">Year </w:t>
            </w:r>
          </w:p>
        </w:tc>
        <w:tc>
          <w:tcPr>
            <w:tcW w:w="801" w:type="dxa"/>
            <w:shd w:val="clear" w:color="auto" w:fill="D9D9D9"/>
          </w:tcPr>
          <w:p w:rsidR="000C2ECF" w:rsidRDefault="000C2ECF" w:rsidP="00C81AF8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Impact Factor</w:t>
            </w:r>
          </w:p>
        </w:tc>
      </w:tr>
      <w:tr w:rsidR="000C2ECF" w:rsidRPr="0000648C" w:rsidTr="000C2ECF">
        <w:trPr>
          <w:trHeight w:val="484"/>
          <w:jc w:val="center"/>
        </w:trPr>
        <w:tc>
          <w:tcPr>
            <w:tcW w:w="749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5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97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12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2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62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19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67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E1442" w:rsidRPr="00993A8D" w:rsidRDefault="009E1442" w:rsidP="009E1442">
      <w:pPr>
        <w:pStyle w:val="ListParagraph"/>
        <w:spacing w:after="0" w:line="360" w:lineRule="auto"/>
        <w:ind w:left="540"/>
        <w:rPr>
          <w:rFonts w:ascii="Arial Narrow" w:hAnsi="Arial Narrow"/>
          <w:sz w:val="12"/>
          <w:szCs w:val="24"/>
        </w:rPr>
      </w:pPr>
    </w:p>
    <w:p w:rsidR="000C2ECF" w:rsidRPr="00B85650" w:rsidRDefault="000C2ECF" w:rsidP="000C2ECF">
      <w:pPr>
        <w:tabs>
          <w:tab w:val="left" w:pos="540"/>
        </w:tabs>
        <w:spacing w:after="0" w:line="360" w:lineRule="auto"/>
        <w:ind w:right="-414"/>
        <w:jc w:val="center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</w:t>
      </w:r>
      <w:r>
        <w:rPr>
          <w:rFonts w:ascii="Arial Narrow" w:hAnsi="Arial Narrow"/>
          <w:bCs/>
          <w:sz w:val="24"/>
          <w:szCs w:val="24"/>
        </w:rPr>
        <w:t>c</w:t>
      </w:r>
      <w:r w:rsidRPr="00B85650">
        <w:rPr>
          <w:rFonts w:ascii="Arial Narrow" w:hAnsi="Arial Narrow"/>
          <w:bCs/>
          <w:sz w:val="24"/>
          <w:szCs w:val="24"/>
        </w:rPr>
        <w:t xml:space="preserve">] Papers published/accepted in </w:t>
      </w:r>
      <w:r w:rsidRPr="000C2ECF">
        <w:rPr>
          <w:rFonts w:ascii="Arial Narrow" w:hAnsi="Arial Narrow"/>
          <w:bCs/>
          <w:sz w:val="24"/>
          <w:szCs w:val="24"/>
        </w:rPr>
        <w:t xml:space="preserve">Non-refereed but recognized and reputable Journals and Periodicals having </w:t>
      </w:r>
      <w:r>
        <w:rPr>
          <w:rFonts w:ascii="Arial Narrow" w:hAnsi="Arial Narrow"/>
          <w:bCs/>
          <w:sz w:val="24"/>
          <w:szCs w:val="24"/>
        </w:rPr>
        <w:t xml:space="preserve">  </w:t>
      </w:r>
      <w:r w:rsidRPr="000C2ECF">
        <w:rPr>
          <w:rFonts w:ascii="Arial Narrow" w:hAnsi="Arial Narrow"/>
          <w:bCs/>
          <w:sz w:val="24"/>
          <w:szCs w:val="24"/>
        </w:rPr>
        <w:t xml:space="preserve">ISBN/ISSN Numbers. </w:t>
      </w:r>
      <w:r w:rsidRPr="00B85650">
        <w:rPr>
          <w:rFonts w:ascii="Arial Narrow" w:hAnsi="Arial Narrow"/>
          <w:bCs/>
          <w:sz w:val="24"/>
          <w:szCs w:val="24"/>
        </w:rPr>
        <w:t>Journals</w:t>
      </w:r>
    </w:p>
    <w:tbl>
      <w:tblPr>
        <w:tblW w:w="1009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9"/>
        <w:gridCol w:w="1245"/>
        <w:gridCol w:w="1797"/>
        <w:gridCol w:w="1212"/>
        <w:gridCol w:w="1142"/>
        <w:gridCol w:w="962"/>
        <w:gridCol w:w="1119"/>
        <w:gridCol w:w="1067"/>
        <w:gridCol w:w="801"/>
      </w:tblGrid>
      <w:tr w:rsidR="000C2ECF" w:rsidRPr="0000648C" w:rsidTr="00595E7D">
        <w:trPr>
          <w:trHeight w:val="692"/>
          <w:jc w:val="center"/>
        </w:trPr>
        <w:tc>
          <w:tcPr>
            <w:tcW w:w="749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245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797" w:type="dxa"/>
            <w:shd w:val="clear" w:color="auto" w:fill="D9D9D9"/>
          </w:tcPr>
          <w:p w:rsidR="000C2ECF" w:rsidRDefault="000C2ECF" w:rsidP="00595E7D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212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142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962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19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067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Page No. </w:t>
            </w:r>
          </w:p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801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  <w:r w:rsidRPr="0092648F">
              <w:rPr>
                <w:rFonts w:ascii="Arial Narrow" w:hAnsi="Arial Narrow"/>
                <w:b/>
              </w:rPr>
              <w:t xml:space="preserve">Year </w:t>
            </w:r>
          </w:p>
        </w:tc>
      </w:tr>
      <w:tr w:rsidR="000C2ECF" w:rsidRPr="0000648C" w:rsidTr="00595E7D">
        <w:trPr>
          <w:trHeight w:val="484"/>
          <w:jc w:val="center"/>
        </w:trPr>
        <w:tc>
          <w:tcPr>
            <w:tcW w:w="749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5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97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12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2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62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19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67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0C2ECF" w:rsidRDefault="000C2ECF" w:rsidP="000C2ECF">
      <w:pPr>
        <w:pStyle w:val="ListParagraph"/>
        <w:spacing w:after="0" w:line="480" w:lineRule="auto"/>
        <w:ind w:left="540"/>
        <w:rPr>
          <w:rFonts w:ascii="Arial Narrow" w:hAnsi="Arial Narrow"/>
          <w:bCs/>
          <w:sz w:val="24"/>
          <w:szCs w:val="24"/>
        </w:rPr>
      </w:pPr>
    </w:p>
    <w:p w:rsidR="000C2ECF" w:rsidRPr="00B85650" w:rsidRDefault="00EF57AA" w:rsidP="00EF57AA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Cs/>
          <w:sz w:val="24"/>
          <w:szCs w:val="24"/>
        </w:rPr>
        <w:t xml:space="preserve">       </w:t>
      </w:r>
      <w:r w:rsidR="000C2ECF" w:rsidRPr="00B85650">
        <w:rPr>
          <w:rFonts w:ascii="Arial Narrow" w:hAnsi="Arial Narrow"/>
          <w:bCs/>
          <w:sz w:val="24"/>
          <w:szCs w:val="24"/>
        </w:rPr>
        <w:t>[</w:t>
      </w:r>
      <w:r w:rsidR="000C2ECF">
        <w:rPr>
          <w:rFonts w:ascii="Arial Narrow" w:hAnsi="Arial Narrow"/>
          <w:bCs/>
          <w:sz w:val="24"/>
          <w:szCs w:val="24"/>
        </w:rPr>
        <w:t>d</w:t>
      </w:r>
      <w:r w:rsidR="000C2ECF" w:rsidRPr="00B85650">
        <w:rPr>
          <w:rFonts w:ascii="Arial Narrow" w:hAnsi="Arial Narrow"/>
          <w:bCs/>
          <w:sz w:val="24"/>
          <w:szCs w:val="24"/>
        </w:rPr>
        <w:t>] Papers published/accepted in</w:t>
      </w:r>
      <w:r>
        <w:rPr>
          <w:rFonts w:ascii="Arial Narrow" w:hAnsi="Arial Narrow"/>
          <w:bCs/>
          <w:sz w:val="24"/>
          <w:szCs w:val="24"/>
        </w:rPr>
        <w:t xml:space="preserve"> other than SCI and SCOPUS </w:t>
      </w:r>
      <w:r w:rsidRPr="00EF57AA">
        <w:rPr>
          <w:rFonts w:ascii="Arial Narrow" w:hAnsi="Arial Narrow"/>
          <w:bCs/>
          <w:sz w:val="24"/>
          <w:szCs w:val="24"/>
        </w:rPr>
        <w:t>indexed</w:t>
      </w:r>
      <w:r w:rsidR="000C2ECF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0C2ECF" w:rsidRPr="000C2ECF">
        <w:rPr>
          <w:rFonts w:ascii="Arial Narrow" w:hAnsi="Arial Narrow"/>
          <w:bCs/>
          <w:sz w:val="24"/>
          <w:szCs w:val="24"/>
        </w:rPr>
        <w:t xml:space="preserve">refereed Journals </w:t>
      </w:r>
    </w:p>
    <w:tbl>
      <w:tblPr>
        <w:tblW w:w="1089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9"/>
        <w:gridCol w:w="1245"/>
        <w:gridCol w:w="1797"/>
        <w:gridCol w:w="1212"/>
        <w:gridCol w:w="1142"/>
        <w:gridCol w:w="962"/>
        <w:gridCol w:w="1119"/>
        <w:gridCol w:w="1067"/>
        <w:gridCol w:w="801"/>
        <w:gridCol w:w="801"/>
      </w:tblGrid>
      <w:tr w:rsidR="00EF57AA" w:rsidRPr="0000648C" w:rsidTr="00EF57AA">
        <w:trPr>
          <w:trHeight w:val="692"/>
          <w:jc w:val="center"/>
        </w:trPr>
        <w:tc>
          <w:tcPr>
            <w:tcW w:w="749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245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797" w:type="dxa"/>
            <w:shd w:val="clear" w:color="auto" w:fill="D9D9D9"/>
          </w:tcPr>
          <w:p w:rsidR="00EF57AA" w:rsidRDefault="00EF57AA" w:rsidP="00595E7D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212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142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962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19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067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Page No. </w:t>
            </w:r>
          </w:p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801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  <w:r w:rsidRPr="0092648F">
              <w:rPr>
                <w:rFonts w:ascii="Arial Narrow" w:hAnsi="Arial Narrow"/>
                <w:b/>
              </w:rPr>
              <w:t xml:space="preserve">Year </w:t>
            </w:r>
          </w:p>
        </w:tc>
        <w:tc>
          <w:tcPr>
            <w:tcW w:w="801" w:type="dxa"/>
            <w:shd w:val="clear" w:color="auto" w:fill="D9D9D9"/>
          </w:tcPr>
          <w:p w:rsidR="00EF57AA" w:rsidRDefault="00EF57AA" w:rsidP="00595E7D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Impact Factor</w:t>
            </w:r>
          </w:p>
        </w:tc>
      </w:tr>
      <w:tr w:rsidR="00EF57AA" w:rsidRPr="0000648C" w:rsidTr="00EF57AA">
        <w:trPr>
          <w:trHeight w:val="484"/>
          <w:jc w:val="center"/>
        </w:trPr>
        <w:tc>
          <w:tcPr>
            <w:tcW w:w="749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5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97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12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2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62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19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67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0C2ECF" w:rsidRDefault="000C2ECF" w:rsidP="000C2ECF">
      <w:pPr>
        <w:pStyle w:val="ListParagraph"/>
        <w:spacing w:after="0" w:line="480" w:lineRule="auto"/>
        <w:ind w:left="540"/>
        <w:rPr>
          <w:rFonts w:ascii="Arial Narrow" w:hAnsi="Arial Narrow"/>
          <w:bCs/>
          <w:sz w:val="24"/>
          <w:szCs w:val="24"/>
        </w:rPr>
      </w:pPr>
    </w:p>
    <w:p w:rsidR="009E1442" w:rsidRPr="00B85650" w:rsidRDefault="009E1442" w:rsidP="00CA6855">
      <w:pPr>
        <w:pStyle w:val="ListParagraph"/>
        <w:numPr>
          <w:ilvl w:val="0"/>
          <w:numId w:val="1"/>
        </w:numPr>
        <w:spacing w:after="0" w:line="480" w:lineRule="auto"/>
        <w:ind w:left="540" w:hanging="540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Papers published/accepted in Conference Proceedings</w:t>
      </w:r>
      <w:r w:rsidR="007F12FA">
        <w:rPr>
          <w:rFonts w:ascii="Arial Narrow" w:hAnsi="Arial Narrow"/>
          <w:bCs/>
          <w:sz w:val="24"/>
          <w:szCs w:val="24"/>
        </w:rPr>
        <w:t xml:space="preserve"> indexed in SCI/Scopus/ Web of Science/</w:t>
      </w:r>
      <w:r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7F12FA">
        <w:rPr>
          <w:rFonts w:ascii="Arial Narrow" w:hAnsi="Arial Narrow"/>
          <w:bCs/>
          <w:sz w:val="24"/>
          <w:szCs w:val="24"/>
        </w:rPr>
        <w:t xml:space="preserve"> or any internationally renowned conference </w:t>
      </w:r>
    </w:p>
    <w:tbl>
      <w:tblPr>
        <w:tblW w:w="989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86"/>
        <w:gridCol w:w="1134"/>
        <w:gridCol w:w="850"/>
        <w:gridCol w:w="1843"/>
        <w:gridCol w:w="1276"/>
        <w:gridCol w:w="1559"/>
        <w:gridCol w:w="1223"/>
        <w:gridCol w:w="1223"/>
      </w:tblGrid>
      <w:tr w:rsidR="007F12FA" w:rsidRPr="0000648C" w:rsidTr="007F12FA">
        <w:trPr>
          <w:trHeight w:val="611"/>
          <w:jc w:val="center"/>
        </w:trPr>
        <w:tc>
          <w:tcPr>
            <w:tcW w:w="786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134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(s)</w:t>
            </w:r>
          </w:p>
        </w:tc>
        <w:tc>
          <w:tcPr>
            <w:tcW w:w="850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843" w:type="dxa"/>
            <w:shd w:val="clear" w:color="auto" w:fill="D9D9D9"/>
          </w:tcPr>
          <w:p w:rsidR="007F12FA" w:rsidRDefault="007F12FA" w:rsidP="007F12FA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Role </w:t>
            </w:r>
          </w:p>
          <w:p w:rsidR="007F12FA" w:rsidRPr="0092648F" w:rsidRDefault="007F12FA" w:rsidP="007F12FA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  <w:r w:rsidRPr="0092648F">
              <w:rPr>
                <w:rFonts w:ascii="Arial Narrow" w:hAnsi="Arial Narrow"/>
                <w:b/>
              </w:rPr>
              <w:t xml:space="preserve"> </w:t>
            </w:r>
          </w:p>
        </w:tc>
        <w:tc>
          <w:tcPr>
            <w:tcW w:w="1276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Conference</w:t>
            </w:r>
            <w:r>
              <w:rPr>
                <w:rFonts w:ascii="Arial Narrow" w:hAnsi="Arial Narrow"/>
                <w:b/>
              </w:rPr>
              <w:t xml:space="preserve"> and dates</w:t>
            </w:r>
          </w:p>
        </w:tc>
        <w:tc>
          <w:tcPr>
            <w:tcW w:w="1559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Vol. No. of</w:t>
            </w:r>
          </w:p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 the proceedings </w:t>
            </w:r>
          </w:p>
        </w:tc>
        <w:tc>
          <w:tcPr>
            <w:tcW w:w="1223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223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Indexed in</w:t>
            </w:r>
          </w:p>
        </w:tc>
      </w:tr>
      <w:tr w:rsidR="007F12FA" w:rsidRPr="0000648C" w:rsidTr="007F12FA">
        <w:trPr>
          <w:trHeight w:val="566"/>
          <w:jc w:val="center"/>
        </w:trPr>
        <w:tc>
          <w:tcPr>
            <w:tcW w:w="786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23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23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E1442" w:rsidRDefault="009E1442" w:rsidP="009E1442">
      <w:pPr>
        <w:pStyle w:val="ListParagraph"/>
        <w:spacing w:after="0" w:line="360" w:lineRule="auto"/>
        <w:ind w:left="540"/>
        <w:rPr>
          <w:rFonts w:ascii="Arial Narrow" w:hAnsi="Arial Narrow"/>
          <w:sz w:val="14"/>
          <w:szCs w:val="24"/>
        </w:rPr>
      </w:pPr>
    </w:p>
    <w:p w:rsidR="00CF3457" w:rsidRPr="00B85650" w:rsidRDefault="00CF3457" w:rsidP="00CF3457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HOD, Dean, Chief Warden, Prof In-Charge(T&amp;P), Advisor (Estate), CVO, PI (Exam), TEQIP</w:t>
      </w:r>
      <w:r w:rsidR="0095123B">
        <w:rPr>
          <w:rFonts w:ascii="Arial Narrow" w:hAnsi="Arial Narrow"/>
          <w:bCs/>
          <w:sz w:val="24"/>
          <w:szCs w:val="24"/>
        </w:rPr>
        <w:t xml:space="preserve"> </w:t>
      </w:r>
      <w:r w:rsidRPr="00B85650">
        <w:rPr>
          <w:rFonts w:ascii="Arial Narrow" w:hAnsi="Arial Narrow"/>
          <w:bCs/>
          <w:sz w:val="24"/>
          <w:szCs w:val="24"/>
        </w:rPr>
        <w:t xml:space="preserve">Coordinator 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B85650" w:rsidRPr="0000648C" w:rsidTr="00B85650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lastRenderedPageBreak/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B85650" w:rsidRPr="0092648F" w:rsidRDefault="00B85650" w:rsidP="00CF3457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B85650" w:rsidRPr="0092648F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Semeste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B85650" w:rsidRPr="0092648F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B85650" w:rsidRPr="0000648C" w:rsidTr="00B85650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B85650" w:rsidRDefault="00B85650" w:rsidP="00CF3457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B85650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B85650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B85650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B85650" w:rsidRPr="0000648C" w:rsidTr="00B85650">
        <w:trPr>
          <w:trHeight w:val="566"/>
          <w:jc w:val="center"/>
        </w:trPr>
        <w:tc>
          <w:tcPr>
            <w:tcW w:w="745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CF3457" w:rsidRPr="00C321FF" w:rsidRDefault="00CF3457" w:rsidP="00CF3457">
      <w:pPr>
        <w:pStyle w:val="ListParagraph"/>
        <w:spacing w:after="0" w:line="360" w:lineRule="auto"/>
        <w:ind w:left="540"/>
        <w:rPr>
          <w:rFonts w:ascii="Arial Narrow" w:hAnsi="Arial Narrow"/>
          <w:sz w:val="14"/>
          <w:szCs w:val="24"/>
        </w:rPr>
      </w:pPr>
    </w:p>
    <w:p w:rsidR="00B85650" w:rsidRPr="00536131" w:rsidRDefault="00B85650" w:rsidP="00B85650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/>
          <w:sz w:val="24"/>
          <w:szCs w:val="24"/>
        </w:rPr>
      </w:pPr>
      <w:r w:rsidRPr="0095123B">
        <w:rPr>
          <w:rFonts w:ascii="Arial Narrow" w:hAnsi="Arial Narrow"/>
          <w:bCs/>
          <w:sz w:val="24"/>
          <w:szCs w:val="24"/>
        </w:rPr>
        <w:t xml:space="preserve">Warden, </w:t>
      </w:r>
      <w:proofErr w:type="spellStart"/>
      <w:r w:rsidRPr="0095123B">
        <w:rPr>
          <w:rFonts w:ascii="Arial Narrow" w:hAnsi="Arial Narrow"/>
          <w:bCs/>
          <w:sz w:val="24"/>
          <w:szCs w:val="24"/>
        </w:rPr>
        <w:t>Asst</w:t>
      </w:r>
      <w:proofErr w:type="spellEnd"/>
      <w:r w:rsidRPr="0095123B">
        <w:rPr>
          <w:rFonts w:ascii="Arial Narrow" w:hAnsi="Arial Narrow"/>
          <w:bCs/>
          <w:sz w:val="24"/>
          <w:szCs w:val="24"/>
        </w:rPr>
        <w:t xml:space="preserve"> Warden, </w:t>
      </w:r>
      <w:proofErr w:type="spellStart"/>
      <w:r w:rsidRPr="0095123B">
        <w:rPr>
          <w:rFonts w:ascii="Arial Narrow" w:hAnsi="Arial Narrow"/>
          <w:bCs/>
          <w:sz w:val="24"/>
          <w:szCs w:val="24"/>
        </w:rPr>
        <w:t>Asso</w:t>
      </w:r>
      <w:proofErr w:type="spellEnd"/>
      <w:r w:rsidRPr="0095123B">
        <w:rPr>
          <w:rFonts w:ascii="Arial Narrow" w:hAnsi="Arial Narrow"/>
          <w:bCs/>
          <w:sz w:val="24"/>
          <w:szCs w:val="24"/>
        </w:rPr>
        <w:t xml:space="preserve"> Dean, Chairman/Convener </w:t>
      </w:r>
      <w:r w:rsidR="0095123B">
        <w:rPr>
          <w:rFonts w:ascii="Arial Narrow" w:hAnsi="Arial Narrow"/>
          <w:bCs/>
          <w:sz w:val="24"/>
          <w:szCs w:val="24"/>
        </w:rPr>
        <w:t>I</w:t>
      </w:r>
      <w:r w:rsidRPr="0095123B">
        <w:rPr>
          <w:rFonts w:ascii="Arial Narrow" w:hAnsi="Arial Narrow"/>
          <w:bCs/>
          <w:sz w:val="24"/>
          <w:szCs w:val="24"/>
        </w:rPr>
        <w:t xml:space="preserve">nstitute </w:t>
      </w:r>
      <w:r w:rsidR="0095123B">
        <w:rPr>
          <w:rFonts w:ascii="Arial Narrow" w:hAnsi="Arial Narrow"/>
          <w:bCs/>
          <w:sz w:val="24"/>
          <w:szCs w:val="24"/>
        </w:rPr>
        <w:t>A</w:t>
      </w:r>
      <w:r w:rsidRPr="0095123B">
        <w:rPr>
          <w:rFonts w:ascii="Arial Narrow" w:hAnsi="Arial Narrow"/>
          <w:bCs/>
          <w:sz w:val="24"/>
          <w:szCs w:val="24"/>
        </w:rPr>
        <w:t xml:space="preserve">cademic </w:t>
      </w:r>
      <w:r w:rsidR="0095123B">
        <w:rPr>
          <w:rFonts w:ascii="Arial Narrow" w:hAnsi="Arial Narrow"/>
          <w:bCs/>
          <w:sz w:val="24"/>
          <w:szCs w:val="24"/>
        </w:rPr>
        <w:t>C</w:t>
      </w:r>
      <w:r w:rsidRPr="0095123B">
        <w:rPr>
          <w:rFonts w:ascii="Arial Narrow" w:hAnsi="Arial Narrow"/>
          <w:bCs/>
          <w:sz w:val="24"/>
          <w:szCs w:val="24"/>
        </w:rPr>
        <w:t xml:space="preserve">ommittee, </w:t>
      </w:r>
      <w:r w:rsidR="0095123B">
        <w:rPr>
          <w:rFonts w:ascii="Arial Narrow" w:hAnsi="Arial Narrow"/>
          <w:bCs/>
          <w:sz w:val="24"/>
          <w:szCs w:val="24"/>
        </w:rPr>
        <w:t>F</w:t>
      </w:r>
      <w:r w:rsidRPr="0095123B">
        <w:rPr>
          <w:rFonts w:ascii="Arial Narrow" w:hAnsi="Arial Narrow"/>
          <w:bCs/>
          <w:sz w:val="24"/>
          <w:szCs w:val="24"/>
        </w:rPr>
        <w:t>aculty In</w:t>
      </w:r>
      <w:r w:rsidR="0095123B">
        <w:rPr>
          <w:rFonts w:ascii="Arial Narrow" w:hAnsi="Arial Narrow"/>
          <w:bCs/>
          <w:sz w:val="24"/>
          <w:szCs w:val="24"/>
        </w:rPr>
        <w:t>-</w:t>
      </w:r>
      <w:r w:rsidRPr="0095123B">
        <w:rPr>
          <w:rFonts w:ascii="Arial Narrow" w:hAnsi="Arial Narrow"/>
          <w:bCs/>
          <w:sz w:val="24"/>
          <w:szCs w:val="24"/>
        </w:rPr>
        <w:t xml:space="preserve">Charge Computer </w:t>
      </w:r>
      <w:proofErr w:type="spellStart"/>
      <w:r w:rsidRPr="0095123B">
        <w:rPr>
          <w:rFonts w:ascii="Arial Narrow" w:hAnsi="Arial Narrow"/>
          <w:bCs/>
          <w:sz w:val="24"/>
          <w:szCs w:val="24"/>
        </w:rPr>
        <w:t>Center</w:t>
      </w:r>
      <w:proofErr w:type="spellEnd"/>
      <w:r w:rsidRPr="0095123B">
        <w:rPr>
          <w:rFonts w:ascii="Arial Narrow" w:hAnsi="Arial Narrow"/>
          <w:bCs/>
          <w:sz w:val="24"/>
          <w:szCs w:val="24"/>
        </w:rPr>
        <w:t xml:space="preserve">/IT Services/Library/Admission/Student activities and other institution activities 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B85650" w:rsidRPr="0000648C" w:rsidTr="00321245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Semeste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B85650" w:rsidRPr="0000648C" w:rsidTr="00321245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B85650" w:rsidRPr="0000648C" w:rsidTr="00321245">
        <w:trPr>
          <w:trHeight w:val="566"/>
          <w:jc w:val="center"/>
        </w:trPr>
        <w:tc>
          <w:tcPr>
            <w:tcW w:w="745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B85650" w:rsidRDefault="00B85650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95123B" w:rsidRPr="0095123B" w:rsidRDefault="0095123B" w:rsidP="0095123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95123B">
        <w:rPr>
          <w:rFonts w:ascii="Arial Narrow" w:hAnsi="Arial Narrow"/>
          <w:bCs/>
          <w:sz w:val="24"/>
          <w:szCs w:val="24"/>
        </w:rPr>
        <w:t>Chairman and Convener of different standing committee</w:t>
      </w:r>
      <w:r>
        <w:rPr>
          <w:rFonts w:ascii="Arial Narrow" w:hAnsi="Arial Narrow"/>
          <w:bCs/>
          <w:sz w:val="24"/>
          <w:szCs w:val="24"/>
        </w:rPr>
        <w:t>s</w:t>
      </w:r>
      <w:r w:rsidRPr="0095123B">
        <w:rPr>
          <w:rFonts w:ascii="Arial Narrow" w:hAnsi="Arial Narrow"/>
          <w:bCs/>
          <w:sz w:val="24"/>
          <w:szCs w:val="24"/>
        </w:rPr>
        <w:t xml:space="preserve"> and special committee</w:t>
      </w:r>
      <w:r>
        <w:rPr>
          <w:rFonts w:ascii="Arial Narrow" w:hAnsi="Arial Narrow"/>
          <w:bCs/>
          <w:sz w:val="24"/>
          <w:szCs w:val="24"/>
        </w:rPr>
        <w:t>s</w:t>
      </w:r>
      <w:r w:rsidRPr="0095123B">
        <w:rPr>
          <w:rFonts w:ascii="Arial Narrow" w:hAnsi="Arial Narrow"/>
          <w:bCs/>
          <w:sz w:val="24"/>
          <w:szCs w:val="24"/>
        </w:rPr>
        <w:t xml:space="preserve"> (ex officio status will not be considered). Faculty in charges (each for one y</w:t>
      </w:r>
      <w:r w:rsidR="00EF57AA">
        <w:rPr>
          <w:rFonts w:ascii="Arial Narrow" w:hAnsi="Arial Narrow"/>
          <w:bCs/>
          <w:sz w:val="24"/>
          <w:szCs w:val="24"/>
        </w:rPr>
        <w:t>ea</w:t>
      </w:r>
      <w:r w:rsidRPr="0095123B">
        <w:rPr>
          <w:rFonts w:ascii="Arial Narrow" w:hAnsi="Arial Narrow"/>
          <w:bCs/>
          <w:sz w:val="24"/>
          <w:szCs w:val="24"/>
        </w:rPr>
        <w:t xml:space="preserve">r duration) of different units or equivalent 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95123B" w:rsidRPr="0000648C" w:rsidTr="00321245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95123B" w:rsidRPr="0092648F" w:rsidRDefault="0095123B" w:rsidP="0095123B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Yea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95123B" w:rsidRPr="0000648C" w:rsidTr="00321245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95123B" w:rsidRPr="0000648C" w:rsidTr="00321245">
        <w:trPr>
          <w:trHeight w:val="566"/>
          <w:jc w:val="center"/>
        </w:trPr>
        <w:tc>
          <w:tcPr>
            <w:tcW w:w="745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5123B" w:rsidRDefault="0095123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95123B" w:rsidRPr="0095123B" w:rsidRDefault="0095123B" w:rsidP="0095123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95123B">
        <w:rPr>
          <w:rFonts w:ascii="Arial Narrow" w:hAnsi="Arial Narrow"/>
          <w:bCs/>
          <w:sz w:val="24"/>
          <w:szCs w:val="24"/>
        </w:rPr>
        <w:t>Departmental activities identified by HODs like lab in charge, or department level committee for a min period of 1 y</w:t>
      </w:r>
      <w:r w:rsidR="00EF57AA">
        <w:rPr>
          <w:rFonts w:ascii="Arial Narrow" w:hAnsi="Arial Narrow"/>
          <w:bCs/>
          <w:sz w:val="24"/>
          <w:szCs w:val="24"/>
        </w:rPr>
        <w:t>ea</w:t>
      </w:r>
      <w:r w:rsidRPr="0095123B">
        <w:rPr>
          <w:rFonts w:ascii="Arial Narrow" w:hAnsi="Arial Narrow"/>
          <w:bCs/>
          <w:sz w:val="24"/>
          <w:szCs w:val="24"/>
        </w:rPr>
        <w:t xml:space="preserve">r. 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95123B" w:rsidRPr="0000648C" w:rsidTr="00321245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95123B" w:rsidRPr="0092648F" w:rsidRDefault="0095123B" w:rsidP="0095123B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Activity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Yea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95123B" w:rsidRPr="0000648C" w:rsidTr="00321245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95123B" w:rsidRPr="0000648C" w:rsidTr="00321245">
        <w:trPr>
          <w:trHeight w:val="566"/>
          <w:jc w:val="center"/>
        </w:trPr>
        <w:tc>
          <w:tcPr>
            <w:tcW w:w="745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5123B" w:rsidRDefault="0095123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95123B" w:rsidRPr="000D3C6B" w:rsidRDefault="000D3C6B" w:rsidP="000D3C6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0D3C6B">
        <w:rPr>
          <w:rFonts w:ascii="Arial Narrow" w:hAnsi="Arial Narrow"/>
          <w:bCs/>
          <w:sz w:val="24"/>
          <w:szCs w:val="24"/>
        </w:rPr>
        <w:t xml:space="preserve">Workshop/FDP/Short term courses of min 05 working days duration offered as coordinator or convener </w:t>
      </w:r>
    </w:p>
    <w:tbl>
      <w:tblPr>
        <w:tblW w:w="814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4"/>
        <w:gridCol w:w="1081"/>
        <w:gridCol w:w="1028"/>
        <w:gridCol w:w="681"/>
        <w:gridCol w:w="589"/>
        <w:gridCol w:w="1494"/>
        <w:gridCol w:w="1484"/>
        <w:gridCol w:w="1080"/>
      </w:tblGrid>
      <w:tr w:rsidR="00FE3DD5" w:rsidRPr="0000648C" w:rsidTr="00FE3DD5">
        <w:trPr>
          <w:trHeight w:val="288"/>
          <w:jc w:val="center"/>
        </w:trPr>
        <w:tc>
          <w:tcPr>
            <w:tcW w:w="704" w:type="dxa"/>
            <w:vMerge w:val="restart"/>
            <w:shd w:val="clear" w:color="auto" w:fill="D9D9D9"/>
          </w:tcPr>
          <w:p w:rsidR="00FE3DD5" w:rsidRPr="0092648F" w:rsidRDefault="00FE3DD5" w:rsidP="000D3C6B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08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028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Title </w:t>
            </w:r>
          </w:p>
        </w:tc>
        <w:tc>
          <w:tcPr>
            <w:tcW w:w="1270" w:type="dxa"/>
            <w:gridSpan w:val="2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494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484" w:type="dxa"/>
            <w:vMerge w:val="restart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  <w:tc>
          <w:tcPr>
            <w:tcW w:w="1080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Rupee Foradian" w:hAnsi="Rupee Foradian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[in lakhs]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704" w:type="dxa"/>
            <w:vMerge/>
            <w:shd w:val="clear" w:color="auto" w:fill="D9D9D9"/>
          </w:tcPr>
          <w:p w:rsidR="00FE3DD5" w:rsidRPr="0092648F" w:rsidRDefault="00FE3DD5" w:rsidP="000D3C6B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81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28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81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589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494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84" w:type="dxa"/>
            <w:vMerge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80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70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28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8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8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8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95123B" w:rsidRDefault="0095123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C47DAC" w:rsidRPr="00C47DAC" w:rsidRDefault="000D3C6B" w:rsidP="0099495D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C47DAC">
        <w:rPr>
          <w:rFonts w:ascii="Arial" w:hAnsi="Arial" w:cs="Arial"/>
        </w:rPr>
        <w:t xml:space="preserve">For conducting National Programs like GIAN etc. as course coordinator  </w:t>
      </w:r>
    </w:p>
    <w:p w:rsidR="000D3C6B" w:rsidRPr="00C47DAC" w:rsidRDefault="000D3C6B" w:rsidP="0099495D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C47DAC">
        <w:rPr>
          <w:rFonts w:ascii="Arial Narrow" w:hAnsi="Arial Narrow"/>
          <w:bCs/>
          <w:sz w:val="24"/>
          <w:szCs w:val="24"/>
        </w:rPr>
        <w:t>[a] Programs of 2 weeks duration</w:t>
      </w:r>
    </w:p>
    <w:tbl>
      <w:tblPr>
        <w:tblW w:w="814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7"/>
        <w:gridCol w:w="1156"/>
        <w:gridCol w:w="1321"/>
        <w:gridCol w:w="690"/>
        <w:gridCol w:w="690"/>
        <w:gridCol w:w="1749"/>
        <w:gridCol w:w="1699"/>
      </w:tblGrid>
      <w:tr w:rsidR="00FE3DD5" w:rsidRPr="0000648C" w:rsidTr="00FE3DD5">
        <w:trPr>
          <w:trHeight w:val="288"/>
          <w:jc w:val="center"/>
        </w:trPr>
        <w:tc>
          <w:tcPr>
            <w:tcW w:w="837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156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32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me of Program</w:t>
            </w: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</w:p>
        </w:tc>
        <w:tc>
          <w:tcPr>
            <w:tcW w:w="1380" w:type="dxa"/>
            <w:gridSpan w:val="2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4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69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837" w:type="dxa"/>
            <w:vMerge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56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321" w:type="dxa"/>
            <w:vMerge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74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9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837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56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2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4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9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0D3C6B" w:rsidRDefault="000D3C6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AD3A27" w:rsidRPr="000D3C6B" w:rsidRDefault="00AD3A27" w:rsidP="00AD3A27">
      <w:pPr>
        <w:pStyle w:val="ListParagraph"/>
        <w:spacing w:after="0" w:line="360" w:lineRule="auto"/>
        <w:ind w:left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</w:t>
      </w:r>
      <w:r>
        <w:rPr>
          <w:rFonts w:ascii="Arial Narrow" w:hAnsi="Arial Narrow"/>
          <w:bCs/>
          <w:sz w:val="24"/>
          <w:szCs w:val="24"/>
        </w:rPr>
        <w:t>b</w:t>
      </w:r>
      <w:r w:rsidRPr="00B85650">
        <w:rPr>
          <w:rFonts w:ascii="Arial Narrow" w:hAnsi="Arial Narrow"/>
          <w:bCs/>
          <w:sz w:val="24"/>
          <w:szCs w:val="24"/>
        </w:rPr>
        <w:t xml:space="preserve">] </w:t>
      </w:r>
      <w:r>
        <w:rPr>
          <w:rFonts w:ascii="Arial Narrow" w:hAnsi="Arial Narrow"/>
          <w:bCs/>
          <w:sz w:val="24"/>
          <w:szCs w:val="24"/>
        </w:rPr>
        <w:t>Programs of 1 week duration</w:t>
      </w:r>
    </w:p>
    <w:tbl>
      <w:tblPr>
        <w:tblW w:w="814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7"/>
        <w:gridCol w:w="1156"/>
        <w:gridCol w:w="1321"/>
        <w:gridCol w:w="690"/>
        <w:gridCol w:w="690"/>
        <w:gridCol w:w="1749"/>
        <w:gridCol w:w="1699"/>
      </w:tblGrid>
      <w:tr w:rsidR="00FE3DD5" w:rsidRPr="0000648C" w:rsidTr="00FE3DD5">
        <w:trPr>
          <w:trHeight w:val="288"/>
          <w:jc w:val="center"/>
        </w:trPr>
        <w:tc>
          <w:tcPr>
            <w:tcW w:w="837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156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32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me of Program</w:t>
            </w: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</w:p>
        </w:tc>
        <w:tc>
          <w:tcPr>
            <w:tcW w:w="1380" w:type="dxa"/>
            <w:gridSpan w:val="2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4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69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837" w:type="dxa"/>
            <w:vMerge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56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321" w:type="dxa"/>
            <w:vMerge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74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9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837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56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2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4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9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AD3A27" w:rsidRDefault="00AD3A27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AD3A27" w:rsidRPr="00AD3A27" w:rsidRDefault="00AD3A27" w:rsidP="00AD3A27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>National/International Conference</w:t>
      </w:r>
      <w:r w:rsidR="00321245">
        <w:rPr>
          <w:rFonts w:ascii="Arial" w:hAnsi="Arial" w:cs="Arial"/>
        </w:rPr>
        <w:t>s</w:t>
      </w:r>
      <w:r w:rsidRPr="00FB4316">
        <w:rPr>
          <w:rFonts w:ascii="Arial" w:hAnsi="Arial" w:cs="Arial"/>
        </w:rPr>
        <w:t xml:space="preserve"> organized as Chairman/</w:t>
      </w:r>
    </w:p>
    <w:tbl>
      <w:tblPr>
        <w:tblW w:w="92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08"/>
        <w:gridCol w:w="1150"/>
        <w:gridCol w:w="1491"/>
        <w:gridCol w:w="667"/>
        <w:gridCol w:w="585"/>
        <w:gridCol w:w="1729"/>
        <w:gridCol w:w="1682"/>
        <w:gridCol w:w="1404"/>
      </w:tblGrid>
      <w:tr w:rsidR="00FE3DD5" w:rsidRPr="0000648C" w:rsidTr="00FE3DD5">
        <w:trPr>
          <w:trHeight w:val="288"/>
          <w:jc w:val="center"/>
        </w:trPr>
        <w:tc>
          <w:tcPr>
            <w:tcW w:w="508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lastRenderedPageBreak/>
              <w:t>Sl. No.</w:t>
            </w:r>
          </w:p>
        </w:tc>
        <w:tc>
          <w:tcPr>
            <w:tcW w:w="1150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49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Title </w:t>
            </w:r>
          </w:p>
        </w:tc>
        <w:tc>
          <w:tcPr>
            <w:tcW w:w="1252" w:type="dxa"/>
            <w:gridSpan w:val="2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2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682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  <w:tc>
          <w:tcPr>
            <w:tcW w:w="1404" w:type="dxa"/>
            <w:vMerge w:val="restart"/>
            <w:shd w:val="clear" w:color="auto" w:fill="D9D9D9"/>
          </w:tcPr>
          <w:p w:rsidR="00FE3DD5" w:rsidRPr="0092648F" w:rsidRDefault="00FE3DD5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tional / International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508" w:type="dxa"/>
            <w:vMerge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50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91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67" w:type="dxa"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585" w:type="dxa"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72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82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04" w:type="dxa"/>
            <w:vMerge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508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5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67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85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2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82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0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AD3A27" w:rsidRDefault="00AD3A27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321245" w:rsidRPr="00AD3A27" w:rsidRDefault="00321245" w:rsidP="00321245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 xml:space="preserve">Length of service over and above the relevant minimum teaching experience required for a given cadre </w:t>
      </w:r>
    </w:p>
    <w:tbl>
      <w:tblPr>
        <w:tblW w:w="99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83"/>
        <w:gridCol w:w="2471"/>
        <w:gridCol w:w="2721"/>
        <w:gridCol w:w="4002"/>
      </w:tblGrid>
      <w:tr w:rsidR="00FE3DD5" w:rsidRPr="0000648C" w:rsidTr="00595E7D">
        <w:trPr>
          <w:trHeight w:val="608"/>
          <w:jc w:val="center"/>
        </w:trPr>
        <w:tc>
          <w:tcPr>
            <w:tcW w:w="783" w:type="dxa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471" w:type="dxa"/>
            <w:shd w:val="clear" w:color="auto" w:fill="D9D9D9"/>
          </w:tcPr>
          <w:p w:rsidR="00FE3DD5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Current cadre</w:t>
            </w:r>
          </w:p>
        </w:tc>
        <w:tc>
          <w:tcPr>
            <w:tcW w:w="2721" w:type="dxa"/>
            <w:shd w:val="clear" w:color="auto" w:fill="D9D9D9"/>
          </w:tcPr>
          <w:p w:rsidR="00FE3DD5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Experience in Current Cadre</w:t>
            </w:r>
          </w:p>
        </w:tc>
        <w:tc>
          <w:tcPr>
            <w:tcW w:w="4002" w:type="dxa"/>
            <w:shd w:val="clear" w:color="auto" w:fill="D9D9D9"/>
          </w:tcPr>
          <w:p w:rsidR="00FE3DD5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Over and above teaching experience</w:t>
            </w:r>
          </w:p>
        </w:tc>
      </w:tr>
      <w:tr w:rsidR="00FE3DD5" w:rsidRPr="0000648C" w:rsidTr="00595E7D">
        <w:trPr>
          <w:trHeight w:val="506"/>
          <w:jc w:val="center"/>
        </w:trPr>
        <w:tc>
          <w:tcPr>
            <w:tcW w:w="783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47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2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002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321245" w:rsidRDefault="00321245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8962DF" w:rsidRPr="00AD3A27" w:rsidRDefault="008962DF" w:rsidP="008962D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 xml:space="preserve">Establishment of New Lab(s) </w:t>
      </w:r>
    </w:p>
    <w:tbl>
      <w:tblPr>
        <w:tblW w:w="1032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507"/>
        <w:gridCol w:w="3622"/>
        <w:gridCol w:w="2202"/>
        <w:gridCol w:w="2991"/>
      </w:tblGrid>
      <w:tr w:rsidR="008962DF" w:rsidRPr="0000648C" w:rsidTr="008962DF">
        <w:trPr>
          <w:trHeight w:val="367"/>
          <w:jc w:val="center"/>
        </w:trPr>
        <w:tc>
          <w:tcPr>
            <w:tcW w:w="1507" w:type="dxa"/>
            <w:shd w:val="clear" w:color="auto" w:fill="D9D9D9"/>
          </w:tcPr>
          <w:p w:rsidR="008962DF" w:rsidRPr="0092648F" w:rsidRDefault="008962D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3622" w:type="dxa"/>
            <w:shd w:val="clear" w:color="auto" w:fill="D9D9D9"/>
          </w:tcPr>
          <w:p w:rsidR="008962DF" w:rsidRPr="0092648F" w:rsidRDefault="008962DF" w:rsidP="008962DF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me of Lab</w:t>
            </w: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</w:p>
        </w:tc>
        <w:tc>
          <w:tcPr>
            <w:tcW w:w="2202" w:type="dxa"/>
            <w:shd w:val="clear" w:color="auto" w:fill="D9D9D9"/>
          </w:tcPr>
          <w:p w:rsidR="008962DF" w:rsidRPr="0092648F" w:rsidRDefault="008962D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Year</w:t>
            </w:r>
            <w:r>
              <w:rPr>
                <w:rFonts w:ascii="Arial Narrow" w:hAnsi="Arial Narrow"/>
                <w:b/>
                <w:szCs w:val="24"/>
              </w:rPr>
              <w:t xml:space="preserve"> of Establishment</w:t>
            </w:r>
          </w:p>
        </w:tc>
        <w:tc>
          <w:tcPr>
            <w:tcW w:w="2991" w:type="dxa"/>
            <w:tcBorders>
              <w:right w:val="single" w:sz="4" w:space="0" w:color="auto"/>
            </w:tcBorders>
            <w:shd w:val="clear" w:color="auto" w:fill="D9D9D9"/>
          </w:tcPr>
          <w:p w:rsidR="008962DF" w:rsidRPr="0092648F" w:rsidRDefault="008962D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Department/Institute</w:t>
            </w:r>
          </w:p>
        </w:tc>
      </w:tr>
      <w:tr w:rsidR="008962DF" w:rsidRPr="0000648C" w:rsidTr="008962DF">
        <w:trPr>
          <w:trHeight w:val="273"/>
          <w:jc w:val="center"/>
        </w:trPr>
        <w:tc>
          <w:tcPr>
            <w:tcW w:w="1507" w:type="dxa"/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622" w:type="dxa"/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202" w:type="dxa"/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991" w:type="dxa"/>
            <w:tcBorders>
              <w:right w:val="single" w:sz="4" w:space="0" w:color="auto"/>
            </w:tcBorders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8962DF" w:rsidRDefault="008962DF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8962DF" w:rsidRPr="008962DF" w:rsidRDefault="008962DF" w:rsidP="008962D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sz w:val="24"/>
          <w:szCs w:val="24"/>
        </w:rPr>
      </w:pPr>
      <w:r w:rsidRPr="008962DF">
        <w:rPr>
          <w:rFonts w:ascii="Arial" w:hAnsi="Arial" w:cs="Arial"/>
        </w:rPr>
        <w:t xml:space="preserve">Theory Teaching of over and above 6 credit </w:t>
      </w:r>
      <w:proofErr w:type="spellStart"/>
      <w:r w:rsidRPr="008962DF">
        <w:rPr>
          <w:rFonts w:ascii="Arial" w:hAnsi="Arial" w:cs="Arial"/>
        </w:rPr>
        <w:t>hrs</w:t>
      </w:r>
      <w:proofErr w:type="spellEnd"/>
      <w:r w:rsidRPr="008962DF">
        <w:rPr>
          <w:rFonts w:ascii="Arial" w:hAnsi="Arial" w:cs="Arial"/>
        </w:rPr>
        <w:t xml:space="preserve"> course </w:t>
      </w:r>
    </w:p>
    <w:tbl>
      <w:tblPr>
        <w:tblW w:w="990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86"/>
        <w:gridCol w:w="4198"/>
        <w:gridCol w:w="3420"/>
        <w:gridCol w:w="1404"/>
      </w:tblGrid>
      <w:tr w:rsidR="008962DF" w:rsidRPr="0000648C" w:rsidTr="00595E7D">
        <w:trPr>
          <w:trHeight w:val="269"/>
          <w:jc w:val="center"/>
        </w:trPr>
        <w:tc>
          <w:tcPr>
            <w:tcW w:w="886" w:type="dxa"/>
            <w:shd w:val="clear" w:color="auto" w:fill="D9D9D9"/>
          </w:tcPr>
          <w:p w:rsidR="008962DF" w:rsidRPr="0092648F" w:rsidRDefault="008962D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4198" w:type="dxa"/>
            <w:shd w:val="clear" w:color="auto" w:fill="D9D9D9"/>
          </w:tcPr>
          <w:p w:rsidR="008962DF" w:rsidRPr="0092648F" w:rsidRDefault="008962D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the Course</w:t>
            </w:r>
          </w:p>
        </w:tc>
        <w:tc>
          <w:tcPr>
            <w:tcW w:w="3420" w:type="dxa"/>
            <w:tcBorders>
              <w:right w:val="single" w:sz="4" w:space="0" w:color="auto"/>
            </w:tcBorders>
            <w:shd w:val="clear" w:color="auto" w:fill="D9D9D9"/>
          </w:tcPr>
          <w:p w:rsidR="008962DF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tal teaching hours per week</w:t>
            </w:r>
          </w:p>
        </w:tc>
        <w:tc>
          <w:tcPr>
            <w:tcW w:w="1404" w:type="dxa"/>
            <w:tcBorders>
              <w:left w:val="single" w:sz="4" w:space="0" w:color="auto"/>
            </w:tcBorders>
            <w:shd w:val="clear" w:color="auto" w:fill="D9D9D9"/>
          </w:tcPr>
          <w:p w:rsidR="008962DF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Year and Semester</w:t>
            </w:r>
          </w:p>
        </w:tc>
      </w:tr>
      <w:tr w:rsidR="008962DF" w:rsidRPr="0000648C" w:rsidTr="00595E7D">
        <w:trPr>
          <w:trHeight w:val="521"/>
          <w:jc w:val="center"/>
        </w:trPr>
        <w:tc>
          <w:tcPr>
            <w:tcW w:w="886" w:type="dxa"/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98" w:type="dxa"/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420" w:type="dxa"/>
            <w:tcBorders>
              <w:right w:val="single" w:sz="4" w:space="0" w:color="auto"/>
            </w:tcBorders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04" w:type="dxa"/>
            <w:tcBorders>
              <w:left w:val="single" w:sz="4" w:space="0" w:color="auto"/>
            </w:tcBorders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8962DF" w:rsidRPr="0000648C" w:rsidRDefault="008962DF" w:rsidP="008962DF">
      <w:pPr>
        <w:spacing w:after="0" w:line="240" w:lineRule="auto"/>
        <w:ind w:left="1080"/>
        <w:rPr>
          <w:rFonts w:ascii="Arial Narrow" w:hAnsi="Arial Narrow"/>
          <w:sz w:val="24"/>
          <w:szCs w:val="24"/>
        </w:rPr>
      </w:pPr>
    </w:p>
    <w:p w:rsidR="008962DF" w:rsidRPr="008962DF" w:rsidRDefault="008962DF" w:rsidP="008962D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 xml:space="preserve">PG Dissertation Guided </w:t>
      </w:r>
      <w:r>
        <w:rPr>
          <w:rFonts w:ascii="Arial" w:hAnsi="Arial" w:cs="Arial"/>
        </w:rPr>
        <w:t>[</w:t>
      </w:r>
      <w:r w:rsidRPr="00FB4316">
        <w:rPr>
          <w:rFonts w:ascii="Arial" w:hAnsi="Arial" w:cs="Arial"/>
          <w:b/>
          <w:bCs/>
        </w:rPr>
        <w:t>Max 10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99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49"/>
        <w:gridCol w:w="2272"/>
        <w:gridCol w:w="1583"/>
        <w:gridCol w:w="1591"/>
        <w:gridCol w:w="1623"/>
        <w:gridCol w:w="1665"/>
        <w:gridCol w:w="671"/>
      </w:tblGrid>
      <w:tr w:rsidR="00FE3DD5" w:rsidRPr="0000648C" w:rsidTr="00595E7D">
        <w:trPr>
          <w:trHeight w:val="378"/>
          <w:jc w:val="center"/>
        </w:trPr>
        <w:tc>
          <w:tcPr>
            <w:tcW w:w="549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2272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Title of  </w:t>
            </w:r>
            <w:r>
              <w:rPr>
                <w:rFonts w:ascii="Arial Narrow" w:hAnsi="Arial Narrow"/>
                <w:b/>
              </w:rPr>
              <w:t>Dissertation/</w:t>
            </w:r>
            <w:r w:rsidRPr="0092648F">
              <w:rPr>
                <w:rFonts w:ascii="Arial Narrow" w:hAnsi="Arial Narrow"/>
                <w:b/>
              </w:rPr>
              <w:t>Project</w:t>
            </w:r>
          </w:p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174" w:type="dxa"/>
            <w:gridSpan w:val="2"/>
            <w:shd w:val="clear" w:color="auto" w:fill="D9D9D9"/>
          </w:tcPr>
          <w:p w:rsidR="00FE3DD5" w:rsidRPr="0092648F" w:rsidRDefault="00FE3DD5" w:rsidP="00A45B7F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Department/</w:t>
            </w:r>
          </w:p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623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student[s]</w:t>
            </w:r>
          </w:p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665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671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Year</w:t>
            </w:r>
          </w:p>
        </w:tc>
      </w:tr>
      <w:tr w:rsidR="00A45B7F" w:rsidRPr="0000648C" w:rsidTr="00A45B7F">
        <w:trPr>
          <w:trHeight w:val="378"/>
          <w:jc w:val="center"/>
        </w:trPr>
        <w:tc>
          <w:tcPr>
            <w:tcW w:w="549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72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83" w:type="dxa"/>
          </w:tcPr>
          <w:p w:rsidR="00A45B7F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91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23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65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71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8962DF" w:rsidRPr="0000648C" w:rsidRDefault="008962DF" w:rsidP="008962DF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A45B7F" w:rsidRPr="008962DF" w:rsidRDefault="00A45B7F" w:rsidP="00A45B7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Pr="00FB4316">
        <w:rPr>
          <w:rFonts w:ascii="Arial" w:hAnsi="Arial" w:cs="Arial"/>
        </w:rPr>
        <w:t xml:space="preserve">G Dissertation Guided </w:t>
      </w:r>
      <w:bookmarkStart w:id="0" w:name="_GoBack"/>
      <w:bookmarkEnd w:id="0"/>
    </w:p>
    <w:tbl>
      <w:tblPr>
        <w:tblW w:w="833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49"/>
        <w:gridCol w:w="2272"/>
        <w:gridCol w:w="1583"/>
        <w:gridCol w:w="1591"/>
        <w:gridCol w:w="1665"/>
        <w:gridCol w:w="671"/>
      </w:tblGrid>
      <w:tr w:rsidR="00FE3DD5" w:rsidRPr="0000648C" w:rsidTr="00595E7D">
        <w:trPr>
          <w:trHeight w:val="378"/>
          <w:jc w:val="center"/>
        </w:trPr>
        <w:tc>
          <w:tcPr>
            <w:tcW w:w="549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2272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Title of  </w:t>
            </w:r>
            <w:r>
              <w:rPr>
                <w:rFonts w:ascii="Arial Narrow" w:hAnsi="Arial Narrow"/>
                <w:b/>
              </w:rPr>
              <w:t>Dissertation/</w:t>
            </w:r>
            <w:r w:rsidRPr="0092648F">
              <w:rPr>
                <w:rFonts w:ascii="Arial Narrow" w:hAnsi="Arial Narrow"/>
                <w:b/>
              </w:rPr>
              <w:t>Project</w:t>
            </w:r>
          </w:p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174" w:type="dxa"/>
            <w:gridSpan w:val="2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Department/</w:t>
            </w:r>
          </w:p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665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671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Year</w:t>
            </w:r>
          </w:p>
        </w:tc>
      </w:tr>
      <w:tr w:rsidR="00FE3DD5" w:rsidRPr="0000648C" w:rsidTr="00FE3DD5">
        <w:trPr>
          <w:trHeight w:val="378"/>
          <w:jc w:val="center"/>
        </w:trPr>
        <w:tc>
          <w:tcPr>
            <w:tcW w:w="549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72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83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91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65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71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8962DF" w:rsidRPr="0095123B" w:rsidRDefault="008962DF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315145" w:rsidRPr="00DB6212" w:rsidRDefault="00A45B7F" w:rsidP="00A45B7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sz w:val="24"/>
          <w:szCs w:val="24"/>
        </w:rPr>
      </w:pPr>
      <w:r w:rsidRPr="00FB4316">
        <w:rPr>
          <w:rFonts w:ascii="Arial" w:hAnsi="Arial" w:cs="Arial"/>
        </w:rPr>
        <w:t xml:space="preserve">Text/Reference Books Published on relevant subjects from reputed international publishers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83"/>
        <w:gridCol w:w="2826"/>
        <w:gridCol w:w="1260"/>
        <w:gridCol w:w="1735"/>
        <w:gridCol w:w="1747"/>
        <w:gridCol w:w="1816"/>
      </w:tblGrid>
      <w:tr w:rsidR="00315145" w:rsidRPr="0000648C" w:rsidTr="00A45B7F">
        <w:trPr>
          <w:trHeight w:val="349"/>
          <w:jc w:val="center"/>
        </w:trPr>
        <w:tc>
          <w:tcPr>
            <w:tcW w:w="583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826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uthor(s) </w:t>
            </w:r>
          </w:p>
        </w:tc>
        <w:tc>
          <w:tcPr>
            <w:tcW w:w="1260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Year</w:t>
            </w:r>
            <w:r w:rsidR="00A45B7F">
              <w:rPr>
                <w:rFonts w:ascii="Arial Narrow" w:hAnsi="Arial Narrow"/>
                <w:b/>
                <w:szCs w:val="24"/>
              </w:rPr>
              <w:t xml:space="preserve"> of Publication</w:t>
            </w:r>
          </w:p>
        </w:tc>
        <w:tc>
          <w:tcPr>
            <w:tcW w:w="1735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Book Title</w:t>
            </w:r>
          </w:p>
        </w:tc>
        <w:tc>
          <w:tcPr>
            <w:tcW w:w="1747" w:type="dxa"/>
            <w:tcBorders>
              <w:right w:val="single" w:sz="4" w:space="0" w:color="auto"/>
            </w:tcBorders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SBN/ISSN No.</w:t>
            </w:r>
          </w:p>
        </w:tc>
        <w:tc>
          <w:tcPr>
            <w:tcW w:w="1816" w:type="dxa"/>
            <w:tcBorders>
              <w:right w:val="single" w:sz="4" w:space="0" w:color="auto"/>
            </w:tcBorders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ublisher</w:t>
            </w:r>
          </w:p>
        </w:tc>
      </w:tr>
      <w:tr w:rsidR="00315145" w:rsidRPr="0000648C" w:rsidTr="00A45B7F">
        <w:trPr>
          <w:trHeight w:val="260"/>
          <w:jc w:val="center"/>
        </w:trPr>
        <w:tc>
          <w:tcPr>
            <w:tcW w:w="583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826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35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47" w:type="dxa"/>
            <w:tcBorders>
              <w:right w:val="single" w:sz="4" w:space="0" w:color="auto"/>
            </w:tcBorders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16" w:type="dxa"/>
            <w:tcBorders>
              <w:right w:val="single" w:sz="4" w:space="0" w:color="auto"/>
            </w:tcBorders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315145" w:rsidRDefault="00315145" w:rsidP="00315145">
      <w:pPr>
        <w:spacing w:after="0" w:line="360" w:lineRule="auto"/>
        <w:rPr>
          <w:rFonts w:ascii="Arial Narrow" w:hAnsi="Arial Narrow"/>
          <w:sz w:val="16"/>
          <w:szCs w:val="24"/>
        </w:rPr>
      </w:pPr>
    </w:p>
    <w:p w:rsidR="00A45B7F" w:rsidRPr="00DB6212" w:rsidRDefault="00A45B7F" w:rsidP="00A45B7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sz w:val="24"/>
          <w:szCs w:val="24"/>
        </w:rPr>
      </w:pPr>
      <w:r w:rsidRPr="00FB4316">
        <w:rPr>
          <w:rFonts w:ascii="Arial" w:hAnsi="Arial" w:cs="Arial"/>
        </w:rPr>
        <w:t>Text/Reference Books Published on relevant subjects from reputed national publishers or book chapters in the b</w:t>
      </w:r>
      <w:r>
        <w:rPr>
          <w:rFonts w:ascii="Arial" w:hAnsi="Arial" w:cs="Arial"/>
        </w:rPr>
        <w:t>o</w:t>
      </w:r>
      <w:r w:rsidRPr="00FB4316">
        <w:rPr>
          <w:rFonts w:ascii="Arial" w:hAnsi="Arial" w:cs="Arial"/>
        </w:rPr>
        <w:t xml:space="preserve">ok published by reputed international publishers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52"/>
        <w:gridCol w:w="1483"/>
        <w:gridCol w:w="1189"/>
        <w:gridCol w:w="966"/>
        <w:gridCol w:w="1107"/>
        <w:gridCol w:w="667"/>
        <w:gridCol w:w="472"/>
        <w:gridCol w:w="1192"/>
        <w:gridCol w:w="1299"/>
        <w:gridCol w:w="1225"/>
      </w:tblGrid>
      <w:tr w:rsidR="00A3562B" w:rsidRPr="0000648C" w:rsidTr="00A3562B">
        <w:trPr>
          <w:trHeight w:val="288"/>
          <w:jc w:val="center"/>
        </w:trPr>
        <w:tc>
          <w:tcPr>
            <w:tcW w:w="561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586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uthor(s) </w:t>
            </w:r>
          </w:p>
        </w:tc>
        <w:tc>
          <w:tcPr>
            <w:tcW w:w="1189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Year</w:t>
            </w:r>
            <w:r>
              <w:rPr>
                <w:rFonts w:ascii="Arial Narrow" w:hAnsi="Arial Narrow"/>
                <w:b/>
                <w:szCs w:val="24"/>
              </w:rPr>
              <w:t xml:space="preserve"> of Publication</w:t>
            </w:r>
          </w:p>
        </w:tc>
        <w:tc>
          <w:tcPr>
            <w:tcW w:w="1033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Book Title</w:t>
            </w:r>
          </w:p>
        </w:tc>
        <w:tc>
          <w:tcPr>
            <w:tcW w:w="1143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itle of Chapter, if any</w:t>
            </w:r>
          </w:p>
        </w:tc>
        <w:tc>
          <w:tcPr>
            <w:tcW w:w="1147" w:type="dxa"/>
            <w:gridSpan w:val="2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 xml:space="preserve">Page No. (if </w:t>
            </w:r>
            <w:proofErr w:type="spellStart"/>
            <w:r>
              <w:rPr>
                <w:rFonts w:ascii="Arial Narrow" w:hAnsi="Arial Narrow"/>
                <w:b/>
                <w:szCs w:val="24"/>
              </w:rPr>
              <w:t>reqd</w:t>
            </w:r>
            <w:proofErr w:type="spellEnd"/>
            <w:r>
              <w:rPr>
                <w:rFonts w:ascii="Arial Narrow" w:hAnsi="Arial Narrow"/>
                <w:b/>
                <w:szCs w:val="24"/>
              </w:rPr>
              <w:t>)</w:t>
            </w:r>
          </w:p>
        </w:tc>
        <w:tc>
          <w:tcPr>
            <w:tcW w:w="1209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SBN/ISSN No.</w:t>
            </w:r>
          </w:p>
        </w:tc>
        <w:tc>
          <w:tcPr>
            <w:tcW w:w="954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tional / International</w:t>
            </w:r>
          </w:p>
        </w:tc>
        <w:tc>
          <w:tcPr>
            <w:tcW w:w="1267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ublisher</w:t>
            </w:r>
          </w:p>
        </w:tc>
      </w:tr>
      <w:tr w:rsidR="00A3562B" w:rsidRPr="0000648C" w:rsidTr="00A3562B">
        <w:trPr>
          <w:trHeight w:val="288"/>
          <w:jc w:val="center"/>
        </w:trPr>
        <w:tc>
          <w:tcPr>
            <w:tcW w:w="561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586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89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33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43" w:type="dxa"/>
            <w:vMerge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67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480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209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954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267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A3562B" w:rsidRPr="0000648C" w:rsidTr="00A3562B">
        <w:trPr>
          <w:trHeight w:val="260"/>
          <w:jc w:val="center"/>
        </w:trPr>
        <w:tc>
          <w:tcPr>
            <w:tcW w:w="561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86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89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33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3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667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480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09" w:type="dxa"/>
            <w:tcBorders>
              <w:right w:val="single" w:sz="4" w:space="0" w:color="auto"/>
            </w:tcBorders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54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67" w:type="dxa"/>
            <w:tcBorders>
              <w:right w:val="single" w:sz="4" w:space="0" w:color="auto"/>
            </w:tcBorders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A45B7F" w:rsidRDefault="00A45B7F" w:rsidP="00315145">
      <w:pPr>
        <w:spacing w:after="0" w:line="360" w:lineRule="auto"/>
        <w:rPr>
          <w:rFonts w:ascii="Arial Narrow" w:hAnsi="Arial Narrow"/>
          <w:sz w:val="16"/>
          <w:szCs w:val="24"/>
        </w:rPr>
      </w:pPr>
    </w:p>
    <w:p w:rsidR="00A3562B" w:rsidRPr="00AD3A27" w:rsidRDefault="00A3562B" w:rsidP="00A3562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lastRenderedPageBreak/>
        <w:t xml:space="preserve">Significant Outreach Institute Activities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5"/>
        <w:gridCol w:w="2081"/>
        <w:gridCol w:w="1668"/>
        <w:gridCol w:w="1872"/>
        <w:gridCol w:w="1025"/>
        <w:gridCol w:w="716"/>
        <w:gridCol w:w="1872"/>
      </w:tblGrid>
      <w:tr w:rsidR="00A3562B" w:rsidRPr="0000648C" w:rsidTr="00A3562B">
        <w:trPr>
          <w:trHeight w:val="312"/>
          <w:jc w:val="center"/>
        </w:trPr>
        <w:tc>
          <w:tcPr>
            <w:tcW w:w="835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081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ture of Activity</w:t>
            </w:r>
          </w:p>
        </w:tc>
        <w:tc>
          <w:tcPr>
            <w:tcW w:w="1668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Activity Title</w:t>
            </w:r>
          </w:p>
        </w:tc>
        <w:tc>
          <w:tcPr>
            <w:tcW w:w="1872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Department / Institute</w:t>
            </w:r>
          </w:p>
        </w:tc>
        <w:tc>
          <w:tcPr>
            <w:tcW w:w="1741" w:type="dxa"/>
            <w:gridSpan w:val="2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872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Sponsoring Agency (if any)</w:t>
            </w:r>
          </w:p>
        </w:tc>
      </w:tr>
      <w:tr w:rsidR="00A3562B" w:rsidRPr="0000648C" w:rsidTr="00A3562B">
        <w:trPr>
          <w:trHeight w:val="312"/>
          <w:jc w:val="center"/>
        </w:trPr>
        <w:tc>
          <w:tcPr>
            <w:tcW w:w="835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081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68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872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25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716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872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A3562B" w:rsidRPr="0000648C" w:rsidTr="00A3562B">
        <w:trPr>
          <w:trHeight w:val="282"/>
          <w:jc w:val="center"/>
        </w:trPr>
        <w:tc>
          <w:tcPr>
            <w:tcW w:w="835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81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68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25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  <w:tcBorders>
              <w:right w:val="single" w:sz="4" w:space="0" w:color="auto"/>
            </w:tcBorders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315145" w:rsidRPr="003C480D" w:rsidRDefault="00315145" w:rsidP="00315145">
      <w:pPr>
        <w:spacing w:after="0" w:line="360" w:lineRule="auto"/>
        <w:rPr>
          <w:rFonts w:ascii="Arial Narrow" w:hAnsi="Arial Narrow"/>
          <w:sz w:val="16"/>
          <w:szCs w:val="24"/>
        </w:rPr>
      </w:pPr>
    </w:p>
    <w:p w:rsidR="00315145" w:rsidRDefault="00315145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A3562B" w:rsidRPr="00AD3A27" w:rsidRDefault="00A3562B" w:rsidP="00A3562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>Fellow IEEE, FNA, FNAE,</w:t>
      </w:r>
      <w:r>
        <w:rPr>
          <w:rFonts w:ascii="Arial" w:hAnsi="Arial" w:cs="Arial"/>
        </w:rPr>
        <w:t xml:space="preserve"> </w:t>
      </w:r>
      <w:proofErr w:type="spellStart"/>
      <w:r w:rsidRPr="00FB4316">
        <w:rPr>
          <w:rFonts w:ascii="Arial" w:hAnsi="Arial" w:cs="Arial"/>
        </w:rPr>
        <w:t>FNASc</w:t>
      </w:r>
      <w:proofErr w:type="spellEnd"/>
      <w:r w:rsidRPr="00FB4316">
        <w:rPr>
          <w:rFonts w:ascii="Arial" w:hAnsi="Arial" w:cs="Arial"/>
        </w:rPr>
        <w:t xml:space="preserve">  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221"/>
        <w:gridCol w:w="3020"/>
        <w:gridCol w:w="2733"/>
        <w:gridCol w:w="1499"/>
        <w:gridCol w:w="1046"/>
      </w:tblGrid>
      <w:tr w:rsidR="00A3562B" w:rsidRPr="0000648C" w:rsidTr="0045114B">
        <w:trPr>
          <w:trHeight w:val="318"/>
          <w:jc w:val="center"/>
        </w:trPr>
        <w:tc>
          <w:tcPr>
            <w:tcW w:w="1221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3020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Academic</w:t>
            </w:r>
            <w:r w:rsidR="00FE3DD5">
              <w:rPr>
                <w:rFonts w:ascii="Arial Narrow" w:hAnsi="Arial Narrow"/>
                <w:b/>
                <w:szCs w:val="24"/>
              </w:rPr>
              <w:t>/ Professional</w:t>
            </w:r>
            <w:r>
              <w:rPr>
                <w:rFonts w:ascii="Arial Narrow" w:hAnsi="Arial Narrow"/>
                <w:b/>
                <w:szCs w:val="24"/>
              </w:rPr>
              <w:t xml:space="preserve"> Body</w:t>
            </w:r>
          </w:p>
        </w:tc>
        <w:tc>
          <w:tcPr>
            <w:tcW w:w="2733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Membership ID</w:t>
            </w:r>
          </w:p>
        </w:tc>
        <w:tc>
          <w:tcPr>
            <w:tcW w:w="2545" w:type="dxa"/>
            <w:gridSpan w:val="2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</w:tr>
      <w:tr w:rsidR="00A3562B" w:rsidRPr="0000648C" w:rsidTr="0045114B">
        <w:trPr>
          <w:trHeight w:val="318"/>
          <w:jc w:val="center"/>
        </w:trPr>
        <w:tc>
          <w:tcPr>
            <w:tcW w:w="1221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3020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733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99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1046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</w:tr>
      <w:tr w:rsidR="00A3562B" w:rsidRPr="0000648C" w:rsidTr="0045114B">
        <w:trPr>
          <w:trHeight w:val="288"/>
          <w:jc w:val="center"/>
        </w:trPr>
        <w:tc>
          <w:tcPr>
            <w:tcW w:w="1221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020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733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499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46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A3562B" w:rsidRDefault="00A3562B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1B6F12" w:rsidRPr="001B6F12" w:rsidRDefault="001B6F12" w:rsidP="001B6F12">
      <w:pPr>
        <w:pStyle w:val="ListParagraph"/>
        <w:spacing w:after="0" w:line="360" w:lineRule="auto"/>
        <w:ind w:left="539"/>
        <w:rPr>
          <w:rFonts w:ascii="Arial" w:hAnsi="Arial" w:cs="Arial"/>
          <w:b/>
          <w:bCs/>
        </w:rPr>
      </w:pPr>
    </w:p>
    <w:p w:rsidR="001B6F12" w:rsidRPr="001B6F12" w:rsidRDefault="001B6F12" w:rsidP="001B6F12">
      <w:pPr>
        <w:pStyle w:val="ListParagraph"/>
        <w:spacing w:after="0" w:line="360" w:lineRule="auto"/>
        <w:ind w:left="539"/>
        <w:rPr>
          <w:rFonts w:ascii="Arial" w:hAnsi="Arial" w:cs="Arial"/>
          <w:b/>
          <w:bCs/>
        </w:rPr>
      </w:pPr>
    </w:p>
    <w:p w:rsidR="001B6F12" w:rsidRPr="001B6F12" w:rsidRDefault="001B6F12" w:rsidP="001B6F12">
      <w:pPr>
        <w:pStyle w:val="ListParagraph"/>
        <w:spacing w:after="0" w:line="360" w:lineRule="auto"/>
        <w:ind w:left="539"/>
        <w:rPr>
          <w:rFonts w:ascii="Arial" w:hAnsi="Arial" w:cs="Arial"/>
          <w:b/>
          <w:bCs/>
        </w:rPr>
      </w:pPr>
    </w:p>
    <w:p w:rsidR="0045114B" w:rsidRPr="0045114B" w:rsidRDefault="0045114B" w:rsidP="0045114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  <w:b/>
          <w:bCs/>
        </w:rPr>
      </w:pPr>
      <w:r w:rsidRPr="0045114B">
        <w:rPr>
          <w:rFonts w:ascii="Arial" w:hAnsi="Arial" w:cs="Arial"/>
        </w:rPr>
        <w:t>Placement % (Only for the placement cell officers/Faculty  in-charge of Placement)</w:t>
      </w:r>
      <w:r w:rsidRPr="0045114B">
        <w:rPr>
          <w:rFonts w:ascii="Arial" w:hAnsi="Arial" w:cs="Arial"/>
          <w:b/>
          <w:bCs/>
        </w:rPr>
        <w:t xml:space="preserve"> 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5"/>
        <w:gridCol w:w="2081"/>
        <w:gridCol w:w="1668"/>
        <w:gridCol w:w="1872"/>
        <w:gridCol w:w="1872"/>
      </w:tblGrid>
      <w:tr w:rsidR="0045114B" w:rsidRPr="0000648C" w:rsidTr="00595E7D">
        <w:trPr>
          <w:trHeight w:val="312"/>
          <w:jc w:val="center"/>
        </w:trPr>
        <w:tc>
          <w:tcPr>
            <w:tcW w:w="835" w:type="dxa"/>
            <w:vMerge w:val="restart"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081" w:type="dxa"/>
            <w:vMerge w:val="restart"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668" w:type="dxa"/>
            <w:vMerge w:val="restart"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Institute</w:t>
            </w:r>
          </w:p>
        </w:tc>
        <w:tc>
          <w:tcPr>
            <w:tcW w:w="1872" w:type="dxa"/>
            <w:vMerge w:val="restart"/>
            <w:shd w:val="clear" w:color="auto" w:fill="D9D9D9"/>
          </w:tcPr>
          <w:p w:rsidR="0045114B" w:rsidRPr="0092648F" w:rsidRDefault="0045114B" w:rsidP="0045114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Year</w:t>
            </w:r>
          </w:p>
        </w:tc>
        <w:tc>
          <w:tcPr>
            <w:tcW w:w="1872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lacement %age</w:t>
            </w:r>
          </w:p>
        </w:tc>
      </w:tr>
      <w:tr w:rsidR="0045114B" w:rsidRPr="0000648C" w:rsidTr="00595E7D">
        <w:trPr>
          <w:trHeight w:val="312"/>
          <w:jc w:val="center"/>
        </w:trPr>
        <w:tc>
          <w:tcPr>
            <w:tcW w:w="835" w:type="dxa"/>
            <w:vMerge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081" w:type="dxa"/>
            <w:vMerge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68" w:type="dxa"/>
            <w:vMerge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872" w:type="dxa"/>
            <w:vMerge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872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45114B" w:rsidRPr="0000648C" w:rsidTr="00595E7D">
        <w:trPr>
          <w:trHeight w:val="282"/>
          <w:jc w:val="center"/>
        </w:trPr>
        <w:tc>
          <w:tcPr>
            <w:tcW w:w="835" w:type="dxa"/>
          </w:tcPr>
          <w:p w:rsidR="0045114B" w:rsidRPr="0000648C" w:rsidRDefault="0045114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81" w:type="dxa"/>
          </w:tcPr>
          <w:p w:rsidR="0045114B" w:rsidRPr="0000648C" w:rsidRDefault="0045114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68" w:type="dxa"/>
          </w:tcPr>
          <w:p w:rsidR="0045114B" w:rsidRPr="0000648C" w:rsidRDefault="0045114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</w:tcPr>
          <w:p w:rsidR="0045114B" w:rsidRPr="0000648C" w:rsidRDefault="0045114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  <w:tcBorders>
              <w:right w:val="single" w:sz="4" w:space="0" w:color="auto"/>
            </w:tcBorders>
          </w:tcPr>
          <w:p w:rsidR="0045114B" w:rsidRPr="0000648C" w:rsidRDefault="0045114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45114B" w:rsidRDefault="0045114B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3D627C" w:rsidRPr="000D3C6B" w:rsidRDefault="00EC096B" w:rsidP="00EC096B">
      <w:pPr>
        <w:pStyle w:val="ListParagraph"/>
        <w:numPr>
          <w:ilvl w:val="0"/>
          <w:numId w:val="1"/>
        </w:numPr>
        <w:spacing w:after="0" w:line="360" w:lineRule="auto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Cs/>
          <w:sz w:val="24"/>
          <w:szCs w:val="24"/>
        </w:rPr>
        <w:t xml:space="preserve">          National/ International </w:t>
      </w:r>
      <w:r w:rsidRPr="00EC096B">
        <w:rPr>
          <w:rFonts w:ascii="Arial Narrow" w:hAnsi="Arial Narrow"/>
          <w:bCs/>
          <w:sz w:val="24"/>
          <w:szCs w:val="24"/>
        </w:rPr>
        <w:t xml:space="preserve">Invited lectures or presentations for conferences / symposia </w:t>
      </w:r>
    </w:p>
    <w:tbl>
      <w:tblPr>
        <w:tblW w:w="70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4"/>
        <w:gridCol w:w="1081"/>
        <w:gridCol w:w="1028"/>
        <w:gridCol w:w="681"/>
        <w:gridCol w:w="589"/>
        <w:gridCol w:w="1494"/>
        <w:gridCol w:w="1484"/>
      </w:tblGrid>
      <w:tr w:rsidR="00EC096B" w:rsidRPr="0000648C" w:rsidTr="00EC096B">
        <w:trPr>
          <w:trHeight w:val="288"/>
          <w:jc w:val="center"/>
        </w:trPr>
        <w:tc>
          <w:tcPr>
            <w:tcW w:w="704" w:type="dxa"/>
            <w:vMerge w:val="restart"/>
            <w:shd w:val="clear" w:color="auto" w:fill="D9D9D9"/>
          </w:tcPr>
          <w:p w:rsidR="00EC096B" w:rsidRPr="0092648F" w:rsidRDefault="00EC096B" w:rsidP="003D627C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081" w:type="dxa"/>
            <w:vMerge w:val="restart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ype</w:t>
            </w:r>
          </w:p>
        </w:tc>
        <w:tc>
          <w:tcPr>
            <w:tcW w:w="1028" w:type="dxa"/>
            <w:vMerge w:val="restart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Title </w:t>
            </w:r>
          </w:p>
        </w:tc>
        <w:tc>
          <w:tcPr>
            <w:tcW w:w="1270" w:type="dxa"/>
            <w:gridSpan w:val="2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494" w:type="dxa"/>
            <w:vMerge w:val="restart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484" w:type="dxa"/>
            <w:vMerge w:val="restart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</w:tr>
      <w:tr w:rsidR="00EC096B" w:rsidRPr="0000648C" w:rsidTr="00EC096B">
        <w:trPr>
          <w:trHeight w:val="288"/>
          <w:jc w:val="center"/>
        </w:trPr>
        <w:tc>
          <w:tcPr>
            <w:tcW w:w="704" w:type="dxa"/>
            <w:vMerge/>
            <w:shd w:val="clear" w:color="auto" w:fill="D9D9D9"/>
          </w:tcPr>
          <w:p w:rsidR="00EC096B" w:rsidRPr="0092648F" w:rsidRDefault="00EC096B" w:rsidP="003D627C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81" w:type="dxa"/>
            <w:vMerge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28" w:type="dxa"/>
            <w:vMerge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81" w:type="dxa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589" w:type="dxa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494" w:type="dxa"/>
            <w:vMerge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84" w:type="dxa"/>
            <w:vMerge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EC096B" w:rsidRPr="0000648C" w:rsidTr="00EC096B">
        <w:trPr>
          <w:trHeight w:val="487"/>
          <w:jc w:val="center"/>
        </w:trPr>
        <w:tc>
          <w:tcPr>
            <w:tcW w:w="704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1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28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81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89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4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84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3D627C" w:rsidRDefault="003D627C" w:rsidP="003D627C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3D627C" w:rsidRDefault="003D627C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3D627C" w:rsidRDefault="003D627C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45114B" w:rsidRPr="0000648C" w:rsidRDefault="0045114B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085D15" w:rsidRPr="00595E7D" w:rsidRDefault="00085D15" w:rsidP="00595E7D">
      <w:pPr>
        <w:pStyle w:val="ListParagraph"/>
        <w:numPr>
          <w:ilvl w:val="0"/>
          <w:numId w:val="1"/>
        </w:numPr>
        <w:spacing w:after="120" w:line="480" w:lineRule="auto"/>
        <w:ind w:left="539" w:hanging="539"/>
        <w:rPr>
          <w:rFonts w:ascii="Arial Narrow" w:hAnsi="Arial Narrow"/>
          <w:sz w:val="24"/>
          <w:szCs w:val="24"/>
        </w:rPr>
      </w:pPr>
      <w:r w:rsidRPr="0000648C">
        <w:rPr>
          <w:rFonts w:ascii="Arial Narrow" w:hAnsi="Arial Narrow"/>
          <w:b/>
          <w:sz w:val="24"/>
          <w:szCs w:val="24"/>
        </w:rPr>
        <w:t>Any other</w:t>
      </w:r>
      <w:r w:rsidR="00664413">
        <w:rPr>
          <w:rFonts w:ascii="Arial Narrow" w:hAnsi="Arial Narrow"/>
          <w:b/>
          <w:sz w:val="24"/>
          <w:szCs w:val="24"/>
        </w:rPr>
        <w:t xml:space="preserve"> relevant</w:t>
      </w:r>
      <w:r w:rsidR="003306A1">
        <w:rPr>
          <w:rFonts w:ascii="Arial Narrow" w:hAnsi="Arial Narrow"/>
          <w:b/>
          <w:sz w:val="24"/>
          <w:szCs w:val="24"/>
        </w:rPr>
        <w:t xml:space="preserve"> </w:t>
      </w:r>
      <w:r w:rsidR="004E3FE1" w:rsidRPr="0000648C">
        <w:rPr>
          <w:rFonts w:ascii="Arial Narrow" w:hAnsi="Arial Narrow"/>
          <w:b/>
          <w:sz w:val="24"/>
          <w:szCs w:val="24"/>
        </w:rPr>
        <w:t>i</w:t>
      </w:r>
      <w:r w:rsidR="00E8719C" w:rsidRPr="0000648C">
        <w:rPr>
          <w:rFonts w:ascii="Arial Narrow" w:hAnsi="Arial Narrow"/>
          <w:b/>
          <w:sz w:val="24"/>
          <w:szCs w:val="24"/>
        </w:rPr>
        <w:t>nformation</w:t>
      </w:r>
      <w:proofErr w:type="gramStart"/>
      <w:r w:rsidRPr="0000648C">
        <w:rPr>
          <w:rFonts w:ascii="Arial Narrow" w:hAnsi="Arial Narrow"/>
          <w:sz w:val="24"/>
          <w:szCs w:val="24"/>
        </w:rPr>
        <w:t>:</w:t>
      </w:r>
      <w:r w:rsidR="00560DBC" w:rsidRPr="0000648C">
        <w:rPr>
          <w:rFonts w:ascii="Arial Narrow" w:hAnsi="Arial Narrow"/>
          <w:sz w:val="24"/>
          <w:szCs w:val="24"/>
        </w:rPr>
        <w:t>........</w:t>
      </w:r>
      <w:r w:rsidRPr="0000648C">
        <w:rPr>
          <w:rFonts w:ascii="Arial Narrow" w:hAnsi="Arial Narrow"/>
          <w:sz w:val="24"/>
          <w:szCs w:val="24"/>
        </w:rPr>
        <w:t>………………………………………………………………..</w:t>
      </w:r>
      <w:proofErr w:type="gramEnd"/>
    </w:p>
    <w:p w:rsidR="001B6F12" w:rsidRPr="001B6F12" w:rsidRDefault="001B6F12" w:rsidP="001B0F05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</w:rPr>
        <w:t>To claim points in different categories, enclose relevant documents</w:t>
      </w:r>
      <w:r w:rsidR="001B0F05">
        <w:rPr>
          <w:rFonts w:ascii="Arial Narrow" w:hAnsi="Arial Narrow"/>
          <w:b/>
          <w:sz w:val="24"/>
          <w:szCs w:val="24"/>
        </w:rPr>
        <w:t xml:space="preserve"> with self-attestation</w:t>
      </w:r>
      <w:r>
        <w:rPr>
          <w:rFonts w:ascii="Arial Narrow" w:hAnsi="Arial Narrow"/>
          <w:b/>
          <w:sz w:val="24"/>
          <w:szCs w:val="24"/>
        </w:rPr>
        <w:t xml:space="preserve">. </w:t>
      </w:r>
    </w:p>
    <w:p w:rsidR="001B0F05" w:rsidRPr="001B0F05" w:rsidRDefault="001B0F05" w:rsidP="001B0F0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r w:rsidRPr="001B0F05">
        <w:rPr>
          <w:rFonts w:ascii="Arial Narrow" w:hAnsi="Arial Narrow"/>
          <w:sz w:val="24"/>
          <w:szCs w:val="24"/>
        </w:rPr>
        <w:t>There are ……………………………….number of enclosures with ……………………………pages attached         along</w:t>
      </w:r>
      <w:r>
        <w:rPr>
          <w:rFonts w:ascii="Arial Narrow" w:hAnsi="Arial Narrow"/>
          <w:sz w:val="24"/>
          <w:szCs w:val="24"/>
        </w:rPr>
        <w:t xml:space="preserve"> </w:t>
      </w:r>
      <w:r w:rsidRPr="001B0F05">
        <w:rPr>
          <w:rFonts w:ascii="Arial Narrow" w:hAnsi="Arial Narrow"/>
          <w:sz w:val="24"/>
          <w:szCs w:val="24"/>
        </w:rPr>
        <w:t>with this form.</w:t>
      </w:r>
    </w:p>
    <w:p w:rsidR="00664413" w:rsidRPr="00664413" w:rsidRDefault="00664413" w:rsidP="00E8719C">
      <w:pPr>
        <w:spacing w:after="0" w:line="360" w:lineRule="auto"/>
        <w:rPr>
          <w:rFonts w:ascii="Arial Narrow" w:hAnsi="Arial Narrow"/>
          <w:b/>
          <w:sz w:val="4"/>
          <w:szCs w:val="24"/>
          <w:u w:val="single"/>
        </w:rPr>
      </w:pPr>
    </w:p>
    <w:p w:rsidR="00085D15" w:rsidRPr="0000648C" w:rsidRDefault="00085D15" w:rsidP="00502531">
      <w:pPr>
        <w:spacing w:after="0" w:line="312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  <w:r w:rsidRPr="0000648C">
        <w:rPr>
          <w:rFonts w:ascii="Arial Narrow" w:hAnsi="Arial Narrow"/>
          <w:b/>
          <w:sz w:val="24"/>
          <w:szCs w:val="24"/>
          <w:u w:val="single"/>
        </w:rPr>
        <w:t>Declaration</w:t>
      </w:r>
    </w:p>
    <w:p w:rsidR="00085D15" w:rsidRPr="0000648C" w:rsidRDefault="00085D15" w:rsidP="00F30F3F">
      <w:pPr>
        <w:spacing w:after="120" w:line="360" w:lineRule="auto"/>
        <w:jc w:val="both"/>
        <w:rPr>
          <w:rFonts w:ascii="Arial Narrow" w:hAnsi="Arial Narrow"/>
          <w:sz w:val="24"/>
          <w:szCs w:val="24"/>
        </w:rPr>
      </w:pPr>
      <w:r w:rsidRPr="0000648C">
        <w:rPr>
          <w:rFonts w:ascii="Arial Narrow" w:hAnsi="Arial Narrow"/>
          <w:sz w:val="24"/>
          <w:szCs w:val="24"/>
        </w:rPr>
        <w:t>I hereby declare that the information furnished above is true to the best of my knowledge and belief. If at any time             it is found that I have concealed any information or have given any incorrect data,</w:t>
      </w:r>
      <w:r w:rsidR="00560DBC" w:rsidRPr="0000648C">
        <w:rPr>
          <w:rFonts w:ascii="Arial Narrow" w:hAnsi="Arial Narrow"/>
          <w:sz w:val="24"/>
          <w:szCs w:val="24"/>
        </w:rPr>
        <w:t xml:space="preserve"> my </w:t>
      </w:r>
      <w:r w:rsidRPr="0000648C">
        <w:rPr>
          <w:rFonts w:ascii="Arial Narrow" w:hAnsi="Arial Narrow"/>
          <w:sz w:val="24"/>
          <w:szCs w:val="24"/>
        </w:rPr>
        <w:t xml:space="preserve">candidature/ appointment, may be </w:t>
      </w:r>
      <w:proofErr w:type="gramStart"/>
      <w:r w:rsidR="0038753C" w:rsidRPr="0000648C">
        <w:rPr>
          <w:rFonts w:ascii="Arial Narrow" w:hAnsi="Arial Narrow"/>
          <w:sz w:val="24"/>
          <w:szCs w:val="24"/>
        </w:rPr>
        <w:t>cancelled/</w:t>
      </w:r>
      <w:r w:rsidRPr="0000648C">
        <w:rPr>
          <w:rFonts w:ascii="Arial Narrow" w:hAnsi="Arial Narrow"/>
          <w:sz w:val="24"/>
          <w:szCs w:val="24"/>
        </w:rPr>
        <w:t>terminated</w:t>
      </w:r>
      <w:proofErr w:type="gramEnd"/>
      <w:r w:rsidRPr="0000648C">
        <w:rPr>
          <w:rFonts w:ascii="Arial Narrow" w:hAnsi="Arial Narrow"/>
          <w:sz w:val="24"/>
          <w:szCs w:val="24"/>
        </w:rPr>
        <w:t>, without any notice or compensation.</w:t>
      </w:r>
    </w:p>
    <w:p w:rsidR="003306A1" w:rsidRDefault="003306A1" w:rsidP="00502531">
      <w:pPr>
        <w:spacing w:after="0" w:line="312" w:lineRule="auto"/>
        <w:rPr>
          <w:rFonts w:ascii="Arial Narrow" w:hAnsi="Arial Narrow"/>
          <w:b/>
          <w:sz w:val="24"/>
          <w:szCs w:val="24"/>
        </w:rPr>
      </w:pPr>
    </w:p>
    <w:p w:rsidR="003306A1" w:rsidRDefault="003306A1" w:rsidP="00502531">
      <w:pPr>
        <w:spacing w:after="0" w:line="312" w:lineRule="auto"/>
        <w:rPr>
          <w:rFonts w:ascii="Arial Narrow" w:hAnsi="Arial Narrow"/>
          <w:b/>
          <w:sz w:val="24"/>
          <w:szCs w:val="24"/>
        </w:rPr>
      </w:pPr>
    </w:p>
    <w:p w:rsidR="00085D15" w:rsidRPr="0000648C" w:rsidRDefault="00085D15" w:rsidP="00502531">
      <w:pPr>
        <w:spacing w:after="0" w:line="312" w:lineRule="auto"/>
        <w:rPr>
          <w:rFonts w:ascii="Arial Narrow" w:hAnsi="Arial Narrow"/>
          <w:b/>
          <w:sz w:val="24"/>
          <w:szCs w:val="24"/>
        </w:rPr>
      </w:pPr>
      <w:r w:rsidRPr="0000648C">
        <w:rPr>
          <w:rFonts w:ascii="Arial Narrow" w:hAnsi="Arial Narrow"/>
          <w:b/>
          <w:sz w:val="24"/>
          <w:szCs w:val="24"/>
        </w:rPr>
        <w:t>Date</w:t>
      </w:r>
      <w:proofErr w:type="gramStart"/>
      <w:r w:rsidRPr="0000648C">
        <w:rPr>
          <w:rFonts w:ascii="Arial Narrow" w:hAnsi="Arial Narrow"/>
          <w:b/>
          <w:sz w:val="24"/>
          <w:szCs w:val="24"/>
        </w:rPr>
        <w:t>:  …………………..</w:t>
      </w:r>
      <w:proofErr w:type="gramEnd"/>
    </w:p>
    <w:p w:rsidR="007D6692" w:rsidRPr="007D6692" w:rsidRDefault="00085D15" w:rsidP="007D6692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7D6692">
        <w:rPr>
          <w:rFonts w:ascii="Arial Narrow" w:hAnsi="Arial Narrow"/>
          <w:b/>
          <w:sz w:val="24"/>
          <w:szCs w:val="24"/>
        </w:rPr>
        <w:t>Place: ………………….</w:t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3306A1">
        <w:rPr>
          <w:rFonts w:ascii="Arial Narrow" w:hAnsi="Arial Narrow"/>
          <w:b/>
          <w:sz w:val="24"/>
          <w:szCs w:val="24"/>
        </w:rPr>
        <w:t xml:space="preserve">      </w:t>
      </w:r>
      <w:r w:rsidR="007D6692" w:rsidRPr="007D6692">
        <w:rPr>
          <w:rFonts w:ascii="Arial Narrow" w:hAnsi="Arial Narrow"/>
          <w:b/>
          <w:sz w:val="24"/>
          <w:szCs w:val="24"/>
        </w:rPr>
        <w:t>[Signature of applicant with date]</w:t>
      </w:r>
    </w:p>
    <w:p w:rsidR="00085D15" w:rsidRPr="0000648C" w:rsidRDefault="00085D15" w:rsidP="00AB0C65">
      <w:pPr>
        <w:spacing w:after="0" w:line="312" w:lineRule="auto"/>
        <w:rPr>
          <w:rFonts w:ascii="Arial Narrow" w:hAnsi="Arial Narrow"/>
          <w:sz w:val="24"/>
          <w:szCs w:val="24"/>
        </w:rPr>
        <w:sectPr w:rsidR="00085D15" w:rsidRPr="0000648C" w:rsidSect="00E63577">
          <w:type w:val="continuous"/>
          <w:pgSz w:w="12240" w:h="15840"/>
          <w:pgMar w:top="810" w:right="1152" w:bottom="180" w:left="1152" w:header="720" w:footer="0" w:gutter="0"/>
          <w:cols w:space="720"/>
        </w:sectPr>
      </w:pPr>
    </w:p>
    <w:p w:rsidR="00085D15" w:rsidRPr="0000648C" w:rsidRDefault="003F6629" w:rsidP="00502531">
      <w:pPr>
        <w:spacing w:line="312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lastRenderedPageBreak/>
        <w:t xml:space="preserve">                                    </w:t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  <w:t xml:space="preserve">     </w:t>
      </w:r>
    </w:p>
    <w:sectPr w:rsidR="00085D15" w:rsidRPr="0000648C" w:rsidSect="00442149">
      <w:type w:val="continuous"/>
      <w:pgSz w:w="12240" w:h="15840"/>
      <w:pgMar w:top="1440" w:right="1152" w:bottom="144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6E13" w:rsidRPr="00A070FF" w:rsidRDefault="00106E13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separator/>
      </w:r>
    </w:p>
  </w:endnote>
  <w:endnote w:type="continuationSeparator" w:id="0">
    <w:p w:rsidR="00106E13" w:rsidRPr="00A070FF" w:rsidRDefault="00106E13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upee Foradian">
    <w:altName w:val="Malgun Gothic"/>
    <w:charset w:val="00"/>
    <w:family w:val="swiss"/>
    <w:pitch w:val="variable"/>
    <w:sig w:usb0="00000003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6E13" w:rsidRPr="00A070FF" w:rsidRDefault="00106E13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separator/>
      </w:r>
    </w:p>
  </w:footnote>
  <w:footnote w:type="continuationSeparator" w:id="0">
    <w:p w:rsidR="00106E13" w:rsidRPr="00A070FF" w:rsidRDefault="00106E13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13D9A"/>
    <w:multiLevelType w:val="hybridMultilevel"/>
    <w:tmpl w:val="C71857A8"/>
    <w:lvl w:ilvl="0" w:tplc="465A360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>
    <w:nsid w:val="021331F4"/>
    <w:multiLevelType w:val="hybridMultilevel"/>
    <w:tmpl w:val="80D277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20E65CD"/>
    <w:multiLevelType w:val="hybridMultilevel"/>
    <w:tmpl w:val="49AA6008"/>
    <w:lvl w:ilvl="0" w:tplc="4072E928">
      <w:start w:val="2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E920F40"/>
    <w:multiLevelType w:val="multilevel"/>
    <w:tmpl w:val="E79E213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243A7350"/>
    <w:multiLevelType w:val="hybridMultilevel"/>
    <w:tmpl w:val="11763612"/>
    <w:lvl w:ilvl="0" w:tplc="465A360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265A0BF1"/>
    <w:multiLevelType w:val="hybridMultilevel"/>
    <w:tmpl w:val="AB64C62A"/>
    <w:lvl w:ilvl="0" w:tplc="3374397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2A4F45A3"/>
    <w:multiLevelType w:val="hybridMultilevel"/>
    <w:tmpl w:val="AE98A070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38A3E5A"/>
    <w:multiLevelType w:val="hybridMultilevel"/>
    <w:tmpl w:val="EDF8F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5E61C0"/>
    <w:multiLevelType w:val="hybridMultilevel"/>
    <w:tmpl w:val="80D277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55211D7F"/>
    <w:multiLevelType w:val="hybridMultilevel"/>
    <w:tmpl w:val="0874B71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FDD771B"/>
    <w:multiLevelType w:val="hybridMultilevel"/>
    <w:tmpl w:val="9BB4D296"/>
    <w:lvl w:ilvl="0" w:tplc="E52C8804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6B377D72"/>
    <w:multiLevelType w:val="hybridMultilevel"/>
    <w:tmpl w:val="703C33EA"/>
    <w:lvl w:ilvl="0" w:tplc="81FC222C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0"/>
  </w:num>
  <w:num w:numId="2">
    <w:abstractNumId w:val="4"/>
  </w:num>
  <w:num w:numId="3">
    <w:abstractNumId w:val="1"/>
  </w:num>
  <w:num w:numId="4">
    <w:abstractNumId w:val="8"/>
  </w:num>
  <w:num w:numId="5">
    <w:abstractNumId w:val="6"/>
  </w:num>
  <w:num w:numId="6">
    <w:abstractNumId w:val="0"/>
  </w:num>
  <w:num w:numId="7">
    <w:abstractNumId w:val="9"/>
  </w:num>
  <w:num w:numId="8">
    <w:abstractNumId w:val="11"/>
  </w:num>
  <w:num w:numId="9">
    <w:abstractNumId w:val="2"/>
  </w:num>
  <w:num w:numId="10">
    <w:abstractNumId w:val="5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jcyNrawMLM0sjRT0lEKTi0uzszPAykwqgUAdsMGjiwAAAA="/>
  </w:docVars>
  <w:rsids>
    <w:rsidRoot w:val="006367CC"/>
    <w:rsid w:val="00005395"/>
    <w:rsid w:val="0000648C"/>
    <w:rsid w:val="00011D88"/>
    <w:rsid w:val="00014B05"/>
    <w:rsid w:val="00027A49"/>
    <w:rsid w:val="000474B6"/>
    <w:rsid w:val="000502F7"/>
    <w:rsid w:val="0005082E"/>
    <w:rsid w:val="00067CB0"/>
    <w:rsid w:val="000777C9"/>
    <w:rsid w:val="000832C2"/>
    <w:rsid w:val="000833D9"/>
    <w:rsid w:val="00085879"/>
    <w:rsid w:val="00085D15"/>
    <w:rsid w:val="000A15A8"/>
    <w:rsid w:val="000A1A30"/>
    <w:rsid w:val="000C2ECF"/>
    <w:rsid w:val="000C3A66"/>
    <w:rsid w:val="000D3C6B"/>
    <w:rsid w:val="000F593A"/>
    <w:rsid w:val="000F6FC9"/>
    <w:rsid w:val="00106E13"/>
    <w:rsid w:val="00122AEB"/>
    <w:rsid w:val="0013440B"/>
    <w:rsid w:val="00136466"/>
    <w:rsid w:val="001470A2"/>
    <w:rsid w:val="001657F6"/>
    <w:rsid w:val="00173EAD"/>
    <w:rsid w:val="00174363"/>
    <w:rsid w:val="00190C50"/>
    <w:rsid w:val="00192C61"/>
    <w:rsid w:val="00197750"/>
    <w:rsid w:val="001B0F05"/>
    <w:rsid w:val="001B4E60"/>
    <w:rsid w:val="001B6D58"/>
    <w:rsid w:val="001B6F12"/>
    <w:rsid w:val="001C5075"/>
    <w:rsid w:val="001D0F8C"/>
    <w:rsid w:val="001D16A5"/>
    <w:rsid w:val="001D762D"/>
    <w:rsid w:val="001E0E0C"/>
    <w:rsid w:val="001F4A0A"/>
    <w:rsid w:val="002007CA"/>
    <w:rsid w:val="00201111"/>
    <w:rsid w:val="00204705"/>
    <w:rsid w:val="00205E97"/>
    <w:rsid w:val="00206ED4"/>
    <w:rsid w:val="0021652C"/>
    <w:rsid w:val="002248A8"/>
    <w:rsid w:val="00241564"/>
    <w:rsid w:val="002423D6"/>
    <w:rsid w:val="002550B9"/>
    <w:rsid w:val="00276BC9"/>
    <w:rsid w:val="0027757D"/>
    <w:rsid w:val="00285843"/>
    <w:rsid w:val="002B3091"/>
    <w:rsid w:val="002B4256"/>
    <w:rsid w:val="002B724A"/>
    <w:rsid w:val="002C5129"/>
    <w:rsid w:val="002C6D58"/>
    <w:rsid w:val="002D0A07"/>
    <w:rsid w:val="002D2876"/>
    <w:rsid w:val="002D607B"/>
    <w:rsid w:val="002F33AC"/>
    <w:rsid w:val="00315145"/>
    <w:rsid w:val="00321245"/>
    <w:rsid w:val="003223EF"/>
    <w:rsid w:val="00322575"/>
    <w:rsid w:val="003306A1"/>
    <w:rsid w:val="00330ED5"/>
    <w:rsid w:val="00331AE4"/>
    <w:rsid w:val="00345FA3"/>
    <w:rsid w:val="003526CD"/>
    <w:rsid w:val="0035713B"/>
    <w:rsid w:val="00360D10"/>
    <w:rsid w:val="00363835"/>
    <w:rsid w:val="0037710B"/>
    <w:rsid w:val="0038753C"/>
    <w:rsid w:val="003943D0"/>
    <w:rsid w:val="003A76A5"/>
    <w:rsid w:val="003B4408"/>
    <w:rsid w:val="003B7647"/>
    <w:rsid w:val="003C480D"/>
    <w:rsid w:val="003D0047"/>
    <w:rsid w:val="003D627C"/>
    <w:rsid w:val="003E5FF0"/>
    <w:rsid w:val="003F2E80"/>
    <w:rsid w:val="003F6629"/>
    <w:rsid w:val="003F6B64"/>
    <w:rsid w:val="004219BE"/>
    <w:rsid w:val="00424760"/>
    <w:rsid w:val="00426C13"/>
    <w:rsid w:val="004369E9"/>
    <w:rsid w:val="00442149"/>
    <w:rsid w:val="0045114B"/>
    <w:rsid w:val="00453600"/>
    <w:rsid w:val="0045398D"/>
    <w:rsid w:val="00453AF4"/>
    <w:rsid w:val="00455898"/>
    <w:rsid w:val="0046173C"/>
    <w:rsid w:val="004627AB"/>
    <w:rsid w:val="00466BD2"/>
    <w:rsid w:val="00483B82"/>
    <w:rsid w:val="00483F78"/>
    <w:rsid w:val="00485D88"/>
    <w:rsid w:val="00490CC1"/>
    <w:rsid w:val="004948B1"/>
    <w:rsid w:val="004951A0"/>
    <w:rsid w:val="00497721"/>
    <w:rsid w:val="004B72A6"/>
    <w:rsid w:val="004C11C5"/>
    <w:rsid w:val="004C54D0"/>
    <w:rsid w:val="004C5FE7"/>
    <w:rsid w:val="004D0500"/>
    <w:rsid w:val="004D0CB7"/>
    <w:rsid w:val="004D2D6B"/>
    <w:rsid w:val="004D33F8"/>
    <w:rsid w:val="004D7B61"/>
    <w:rsid w:val="004E16F8"/>
    <w:rsid w:val="004E3FE1"/>
    <w:rsid w:val="004E7BFB"/>
    <w:rsid w:val="004F338B"/>
    <w:rsid w:val="00501D6F"/>
    <w:rsid w:val="00502531"/>
    <w:rsid w:val="005032F0"/>
    <w:rsid w:val="005067FA"/>
    <w:rsid w:val="00516B6C"/>
    <w:rsid w:val="0052716F"/>
    <w:rsid w:val="005345B7"/>
    <w:rsid w:val="00536131"/>
    <w:rsid w:val="00552A0E"/>
    <w:rsid w:val="005567EA"/>
    <w:rsid w:val="00560DBC"/>
    <w:rsid w:val="0056427F"/>
    <w:rsid w:val="00565A00"/>
    <w:rsid w:val="00572A57"/>
    <w:rsid w:val="005752A6"/>
    <w:rsid w:val="00582283"/>
    <w:rsid w:val="0058507E"/>
    <w:rsid w:val="0059069D"/>
    <w:rsid w:val="005952F0"/>
    <w:rsid w:val="00595E7D"/>
    <w:rsid w:val="0059619A"/>
    <w:rsid w:val="00597206"/>
    <w:rsid w:val="005A027A"/>
    <w:rsid w:val="005A03C9"/>
    <w:rsid w:val="005D3562"/>
    <w:rsid w:val="005D5783"/>
    <w:rsid w:val="005F27D3"/>
    <w:rsid w:val="005F5651"/>
    <w:rsid w:val="005F5E66"/>
    <w:rsid w:val="00622B85"/>
    <w:rsid w:val="006367CC"/>
    <w:rsid w:val="00637C91"/>
    <w:rsid w:val="006463CB"/>
    <w:rsid w:val="00652F1C"/>
    <w:rsid w:val="00654251"/>
    <w:rsid w:val="00664413"/>
    <w:rsid w:val="006A4179"/>
    <w:rsid w:val="006B0845"/>
    <w:rsid w:val="006B0D3C"/>
    <w:rsid w:val="006B33EF"/>
    <w:rsid w:val="006B5705"/>
    <w:rsid w:val="006B7E46"/>
    <w:rsid w:val="006C3F2C"/>
    <w:rsid w:val="006D68F9"/>
    <w:rsid w:val="006E2682"/>
    <w:rsid w:val="006E59B2"/>
    <w:rsid w:val="006F3EF9"/>
    <w:rsid w:val="0072042B"/>
    <w:rsid w:val="00720DD0"/>
    <w:rsid w:val="00730D2D"/>
    <w:rsid w:val="00741354"/>
    <w:rsid w:val="00765577"/>
    <w:rsid w:val="00773FCA"/>
    <w:rsid w:val="00785C16"/>
    <w:rsid w:val="00793B9F"/>
    <w:rsid w:val="00796423"/>
    <w:rsid w:val="007A01A0"/>
    <w:rsid w:val="007B01CF"/>
    <w:rsid w:val="007B31A0"/>
    <w:rsid w:val="007B536F"/>
    <w:rsid w:val="007C771C"/>
    <w:rsid w:val="007D2AFB"/>
    <w:rsid w:val="007D6692"/>
    <w:rsid w:val="007E6D86"/>
    <w:rsid w:val="007F12FA"/>
    <w:rsid w:val="00803CD9"/>
    <w:rsid w:val="00824422"/>
    <w:rsid w:val="008309B1"/>
    <w:rsid w:val="0083139E"/>
    <w:rsid w:val="0083381C"/>
    <w:rsid w:val="0084624F"/>
    <w:rsid w:val="00850F12"/>
    <w:rsid w:val="00854654"/>
    <w:rsid w:val="00860664"/>
    <w:rsid w:val="0086125D"/>
    <w:rsid w:val="00873D87"/>
    <w:rsid w:val="00883718"/>
    <w:rsid w:val="00883B16"/>
    <w:rsid w:val="008962DF"/>
    <w:rsid w:val="008A65DA"/>
    <w:rsid w:val="008D30B4"/>
    <w:rsid w:val="008E56A2"/>
    <w:rsid w:val="008F6B9A"/>
    <w:rsid w:val="00904F81"/>
    <w:rsid w:val="009061EF"/>
    <w:rsid w:val="00906319"/>
    <w:rsid w:val="0091605A"/>
    <w:rsid w:val="0091715C"/>
    <w:rsid w:val="00920F66"/>
    <w:rsid w:val="0092648F"/>
    <w:rsid w:val="009367E2"/>
    <w:rsid w:val="009441CD"/>
    <w:rsid w:val="00944ECB"/>
    <w:rsid w:val="009475FF"/>
    <w:rsid w:val="0095123B"/>
    <w:rsid w:val="00965D3D"/>
    <w:rsid w:val="00967D50"/>
    <w:rsid w:val="0097005B"/>
    <w:rsid w:val="00972CA5"/>
    <w:rsid w:val="00973D36"/>
    <w:rsid w:val="009817B2"/>
    <w:rsid w:val="00993A8D"/>
    <w:rsid w:val="009A2C4F"/>
    <w:rsid w:val="009C5A41"/>
    <w:rsid w:val="009D2DD4"/>
    <w:rsid w:val="009D6E9A"/>
    <w:rsid w:val="009E1442"/>
    <w:rsid w:val="009F3B67"/>
    <w:rsid w:val="00A06C58"/>
    <w:rsid w:val="00A13406"/>
    <w:rsid w:val="00A230F3"/>
    <w:rsid w:val="00A25562"/>
    <w:rsid w:val="00A2753B"/>
    <w:rsid w:val="00A30DE0"/>
    <w:rsid w:val="00A3562B"/>
    <w:rsid w:val="00A45B7F"/>
    <w:rsid w:val="00A45CDF"/>
    <w:rsid w:val="00A45DA6"/>
    <w:rsid w:val="00A45E8B"/>
    <w:rsid w:val="00A54173"/>
    <w:rsid w:val="00A57E7B"/>
    <w:rsid w:val="00A64310"/>
    <w:rsid w:val="00A72557"/>
    <w:rsid w:val="00A8276C"/>
    <w:rsid w:val="00A8641A"/>
    <w:rsid w:val="00A9198F"/>
    <w:rsid w:val="00AA0B17"/>
    <w:rsid w:val="00AA5674"/>
    <w:rsid w:val="00AB0C65"/>
    <w:rsid w:val="00AB1810"/>
    <w:rsid w:val="00AC68BB"/>
    <w:rsid w:val="00AD3A27"/>
    <w:rsid w:val="00AD6A4B"/>
    <w:rsid w:val="00B013FD"/>
    <w:rsid w:val="00B31742"/>
    <w:rsid w:val="00B32ED5"/>
    <w:rsid w:val="00B3587E"/>
    <w:rsid w:val="00B36463"/>
    <w:rsid w:val="00B417E3"/>
    <w:rsid w:val="00B54CE4"/>
    <w:rsid w:val="00B550CD"/>
    <w:rsid w:val="00B67124"/>
    <w:rsid w:val="00B750DE"/>
    <w:rsid w:val="00B75717"/>
    <w:rsid w:val="00B825D5"/>
    <w:rsid w:val="00B85650"/>
    <w:rsid w:val="00B94316"/>
    <w:rsid w:val="00BA59E3"/>
    <w:rsid w:val="00BB133D"/>
    <w:rsid w:val="00BF6E7F"/>
    <w:rsid w:val="00C13AB6"/>
    <w:rsid w:val="00C1738E"/>
    <w:rsid w:val="00C269CA"/>
    <w:rsid w:val="00C272C0"/>
    <w:rsid w:val="00C273FE"/>
    <w:rsid w:val="00C321FF"/>
    <w:rsid w:val="00C32A8D"/>
    <w:rsid w:val="00C335CA"/>
    <w:rsid w:val="00C33BF2"/>
    <w:rsid w:val="00C36839"/>
    <w:rsid w:val="00C37F0D"/>
    <w:rsid w:val="00C47DAC"/>
    <w:rsid w:val="00C47E30"/>
    <w:rsid w:val="00C533DE"/>
    <w:rsid w:val="00C76C40"/>
    <w:rsid w:val="00C81AF8"/>
    <w:rsid w:val="00C9263B"/>
    <w:rsid w:val="00CA1AE2"/>
    <w:rsid w:val="00CA6855"/>
    <w:rsid w:val="00CB133C"/>
    <w:rsid w:val="00CB5953"/>
    <w:rsid w:val="00CB79C6"/>
    <w:rsid w:val="00CC7798"/>
    <w:rsid w:val="00CD11A4"/>
    <w:rsid w:val="00CD3FAB"/>
    <w:rsid w:val="00CD5003"/>
    <w:rsid w:val="00CE141C"/>
    <w:rsid w:val="00CE4FAA"/>
    <w:rsid w:val="00CF17B1"/>
    <w:rsid w:val="00CF3457"/>
    <w:rsid w:val="00D0002E"/>
    <w:rsid w:val="00D12C71"/>
    <w:rsid w:val="00D51BCF"/>
    <w:rsid w:val="00D52A63"/>
    <w:rsid w:val="00D532E4"/>
    <w:rsid w:val="00D54A27"/>
    <w:rsid w:val="00D6054F"/>
    <w:rsid w:val="00D653B6"/>
    <w:rsid w:val="00D707FD"/>
    <w:rsid w:val="00D819B5"/>
    <w:rsid w:val="00D8330F"/>
    <w:rsid w:val="00D9476B"/>
    <w:rsid w:val="00D96B51"/>
    <w:rsid w:val="00DB6212"/>
    <w:rsid w:val="00DD7563"/>
    <w:rsid w:val="00DE1808"/>
    <w:rsid w:val="00DE75AB"/>
    <w:rsid w:val="00DF515C"/>
    <w:rsid w:val="00E17A99"/>
    <w:rsid w:val="00E223D6"/>
    <w:rsid w:val="00E3717D"/>
    <w:rsid w:val="00E443FE"/>
    <w:rsid w:val="00E47CD5"/>
    <w:rsid w:val="00E57636"/>
    <w:rsid w:val="00E63577"/>
    <w:rsid w:val="00E65FBD"/>
    <w:rsid w:val="00E664A2"/>
    <w:rsid w:val="00E70D9C"/>
    <w:rsid w:val="00E72BEE"/>
    <w:rsid w:val="00E82BD5"/>
    <w:rsid w:val="00E8719C"/>
    <w:rsid w:val="00E87C9B"/>
    <w:rsid w:val="00E87FD8"/>
    <w:rsid w:val="00EB59B6"/>
    <w:rsid w:val="00EC096B"/>
    <w:rsid w:val="00EC6CC8"/>
    <w:rsid w:val="00EE4908"/>
    <w:rsid w:val="00EF57AA"/>
    <w:rsid w:val="00F019BB"/>
    <w:rsid w:val="00F05390"/>
    <w:rsid w:val="00F07A37"/>
    <w:rsid w:val="00F14C48"/>
    <w:rsid w:val="00F30F3F"/>
    <w:rsid w:val="00F379F1"/>
    <w:rsid w:val="00F4352D"/>
    <w:rsid w:val="00F44842"/>
    <w:rsid w:val="00F45188"/>
    <w:rsid w:val="00F55353"/>
    <w:rsid w:val="00F60639"/>
    <w:rsid w:val="00F622F8"/>
    <w:rsid w:val="00F6246A"/>
    <w:rsid w:val="00F75DDC"/>
    <w:rsid w:val="00F84451"/>
    <w:rsid w:val="00FA296F"/>
    <w:rsid w:val="00FA6A99"/>
    <w:rsid w:val="00FB42D0"/>
    <w:rsid w:val="00FC60A8"/>
    <w:rsid w:val="00FD1777"/>
    <w:rsid w:val="00FD35CD"/>
    <w:rsid w:val="00FD4972"/>
    <w:rsid w:val="00FE3DD5"/>
    <w:rsid w:val="00FE75FB"/>
    <w:rsid w:val="00FF1DD7"/>
    <w:rsid w:val="00FF22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042B"/>
    <w:pPr>
      <w:spacing w:after="200" w:line="276" w:lineRule="auto"/>
    </w:pPr>
    <w:rPr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367CC"/>
    <w:rPr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6367CC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5F27D3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F27D3"/>
    <w:rPr>
      <w:rFonts w:ascii="Courier New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F27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F27D3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AB1810"/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B54C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48C"/>
    <w:rPr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00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48C"/>
    <w:rPr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042B"/>
    <w:pPr>
      <w:spacing w:after="200" w:line="276" w:lineRule="auto"/>
    </w:pPr>
    <w:rPr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367CC"/>
    <w:rPr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6367CC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5F27D3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F27D3"/>
    <w:rPr>
      <w:rFonts w:ascii="Courier New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F27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F27D3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AB1810"/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B54C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48C"/>
    <w:rPr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00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48C"/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084270-8006-4EE2-8209-24A294B14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68</Words>
  <Characters>666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MLESH</dc:creator>
  <cp:lastModifiedBy>Windows User</cp:lastModifiedBy>
  <cp:revision>2</cp:revision>
  <cp:lastPrinted>2017-09-05T03:36:00Z</cp:lastPrinted>
  <dcterms:created xsi:type="dcterms:W3CDTF">2021-07-23T09:52:00Z</dcterms:created>
  <dcterms:modified xsi:type="dcterms:W3CDTF">2021-07-23T09:52:00Z</dcterms:modified>
</cp:coreProperties>
</file>